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E6A5C" w14:textId="77777777" w:rsidR="00EF6856" w:rsidRPr="00904368" w:rsidRDefault="00EF6856" w:rsidP="00B0205D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i/>
          <w:sz w:val="24"/>
          <w:szCs w:val="24"/>
          <w:lang w:val="en-GB"/>
        </w:rPr>
      </w:pPr>
    </w:p>
    <w:p w14:paraId="180FA579" w14:textId="532FEB7A" w:rsidR="0059600E" w:rsidRPr="0059600E" w:rsidRDefault="00DE0D59" w:rsidP="008A5629">
      <w:pPr>
        <w:spacing w:after="0" w:line="240" w:lineRule="auto"/>
        <w:ind w:right="-25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9600E">
        <w:rPr>
          <w:rFonts w:ascii="Times New Roman" w:eastAsia="PMingLiU" w:hAnsi="Times New Roman" w:cs="Times New Roman"/>
          <w:bCs/>
          <w:lang w:val="en-US"/>
        </w:rPr>
        <w:t>L</w:t>
      </w:r>
      <w:r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etter </w:t>
      </w:r>
      <w:r w:rsidR="0059600E" w:rsidRPr="0059600E">
        <w:rPr>
          <w:rFonts w:ascii="Times New Roman" w:hAnsi="Times New Roman" w:cs="Times New Roman" w:hint="eastAsia"/>
          <w:bCs/>
          <w:sz w:val="24"/>
          <w:szCs w:val="24"/>
          <w:lang w:val="en-US"/>
        </w:rPr>
        <w:t>T</w:t>
      </w:r>
      <w:r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emplate </w:t>
      </w:r>
      <w:r w:rsidR="0059600E" w:rsidRPr="0059600E">
        <w:rPr>
          <w:rFonts w:ascii="Times New Roman" w:hAnsi="Times New Roman" w:cs="Times New Roman" w:hint="eastAsia"/>
          <w:bCs/>
          <w:sz w:val="24"/>
          <w:szCs w:val="24"/>
          <w:lang w:val="en-US"/>
        </w:rPr>
        <w:t>for the C</w:t>
      </w:r>
      <w:r w:rsidR="0059600E"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ollaborating </w:t>
      </w:r>
      <w:r w:rsidR="0059600E" w:rsidRPr="0059600E">
        <w:rPr>
          <w:rFonts w:ascii="Times New Roman" w:hAnsi="Times New Roman" w:cs="Times New Roman" w:hint="eastAsia"/>
          <w:bCs/>
          <w:sz w:val="24"/>
          <w:szCs w:val="24"/>
          <w:lang w:val="en-US"/>
        </w:rPr>
        <w:t>U</w:t>
      </w:r>
      <w:r w:rsidR="0059600E"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niversity </w:t>
      </w:r>
      <w:r w:rsidR="0059600E" w:rsidRPr="0059600E">
        <w:rPr>
          <w:rFonts w:ascii="Times New Roman" w:hAnsi="Times New Roman" w:cs="Times New Roman" w:hint="eastAsia"/>
          <w:bCs/>
          <w:sz w:val="24"/>
          <w:szCs w:val="24"/>
          <w:lang w:val="en-US"/>
        </w:rPr>
        <w:t>to Appoint a</w:t>
      </w:r>
      <w:r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>PolyU</w:t>
      </w:r>
      <w:proofErr w:type="spellEnd"/>
      <w:r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 </w:t>
      </w:r>
      <w:r w:rsidR="000145EC">
        <w:rPr>
          <w:rFonts w:ascii="Times New Roman" w:hAnsi="Times New Roman" w:cs="Times New Roman" w:hint="eastAsia"/>
          <w:bCs/>
          <w:sz w:val="24"/>
          <w:szCs w:val="24"/>
          <w:lang w:val="en-US"/>
        </w:rPr>
        <w:t>s</w:t>
      </w:r>
      <w:r w:rsidR="009037F2" w:rsidRPr="0059600E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upervisor </w:t>
      </w:r>
      <w:r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as </w:t>
      </w:r>
      <w:r w:rsidR="009037F2" w:rsidRPr="0059600E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a </w:t>
      </w:r>
      <w:proofErr w:type="gramStart"/>
      <w:r w:rsidR="000F0683"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>Co-</w:t>
      </w:r>
      <w:proofErr w:type="gramEnd"/>
      <w:r w:rsidR="000F0683" w:rsidRPr="0059600E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>supervisor</w:t>
      </w:r>
      <w:r w:rsidR="0059600E" w:rsidRPr="0059600E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 </w:t>
      </w:r>
    </w:p>
    <w:p w14:paraId="1C4B0226" w14:textId="5CEA65A1" w:rsidR="00B0205D" w:rsidRPr="00904368" w:rsidRDefault="00DE0D59" w:rsidP="008A5629">
      <w:pPr>
        <w:spacing w:after="0" w:line="240" w:lineRule="auto"/>
        <w:ind w:right="-25"/>
        <w:jc w:val="center"/>
        <w:rPr>
          <w:rFonts w:ascii="Times New Roman" w:eastAsia="PMingLiU" w:hAnsi="Times New Roman" w:cs="Times New Roman"/>
          <w:bCs/>
          <w:sz w:val="24"/>
          <w:szCs w:val="24"/>
          <w:lang w:val="en-US"/>
        </w:rPr>
      </w:pPr>
      <w:r w:rsidRPr="00904368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>(</w:t>
      </w:r>
      <w:r w:rsidR="00B0205D" w:rsidRPr="00904368">
        <w:rPr>
          <w:rFonts w:ascii="Times New Roman" w:eastAsia="PMingLiU" w:hAnsi="Times New Roman" w:cs="Times New Roman"/>
          <w:b/>
          <w:sz w:val="24"/>
          <w:szCs w:val="24"/>
          <w:lang w:val="en-US"/>
        </w:rPr>
        <w:t>MUST</w:t>
      </w:r>
      <w:r w:rsidR="00B0205D" w:rsidRPr="00904368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 contain all the requ</w:t>
      </w:r>
      <w:r w:rsidR="00D13A54" w:rsidRPr="00904368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>ir</w:t>
      </w:r>
      <w:r w:rsidR="00B0205D" w:rsidRPr="00904368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 xml:space="preserve">ed information as shown </w:t>
      </w:r>
      <w:r w:rsidRPr="00904368">
        <w:rPr>
          <w:rFonts w:ascii="Times New Roman" w:eastAsia="PMingLiU" w:hAnsi="Times New Roman" w:cs="Times New Roman"/>
          <w:bCs/>
          <w:sz w:val="24"/>
          <w:szCs w:val="24"/>
          <w:lang w:val="en-US"/>
        </w:rPr>
        <w:t>in the template)</w:t>
      </w:r>
    </w:p>
    <w:p w14:paraId="049E3264" w14:textId="2749C7F4" w:rsidR="00B0205D" w:rsidRPr="00904368" w:rsidRDefault="00B0205D" w:rsidP="00B0205D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b/>
          <w:i/>
          <w:sz w:val="24"/>
          <w:szCs w:val="24"/>
          <w:lang w:val="en-US"/>
        </w:rPr>
      </w:pPr>
      <w:r w:rsidRPr="00904368">
        <w:rPr>
          <w:rFonts w:ascii="Times New Roman" w:eastAsia="PMingLiU" w:hAnsi="Times New Roman" w:cs="Times New Roman"/>
          <w:b/>
          <w:i/>
          <w:sz w:val="24"/>
          <w:szCs w:val="24"/>
          <w:lang w:val="en-US"/>
        </w:rPr>
        <w:t>------------------------------------------------------------------------------------------------------------------------</w:t>
      </w:r>
    </w:p>
    <w:p w14:paraId="43FFDDDA" w14:textId="77777777" w:rsidR="00B0205D" w:rsidRPr="00904368" w:rsidRDefault="00B0205D" w:rsidP="00B0205D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b/>
          <w:sz w:val="24"/>
          <w:szCs w:val="24"/>
          <w:lang w:val="en-US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9611"/>
      </w:tblGrid>
      <w:tr w:rsidR="00B0205D" w:rsidRPr="00904368" w14:paraId="670FFBB6" w14:textId="77777777" w:rsidTr="005B085C">
        <w:trPr>
          <w:trHeight w:val="530"/>
        </w:trPr>
        <w:tc>
          <w:tcPr>
            <w:tcW w:w="5000" w:type="pct"/>
            <w:shd w:val="clear" w:color="auto" w:fill="EEECE1"/>
          </w:tcPr>
          <w:p w14:paraId="49EEBE86" w14:textId="3DE62DBC" w:rsidR="00B0205D" w:rsidRPr="00904368" w:rsidRDefault="00B0205D" w:rsidP="00B0205D">
            <w:pPr>
              <w:ind w:right="-25"/>
              <w:jc w:val="center"/>
              <w:rPr>
                <w:b/>
                <w:color w:val="595959"/>
                <w:sz w:val="24"/>
                <w:szCs w:val="24"/>
              </w:rPr>
            </w:pPr>
            <w:r w:rsidRPr="00904368">
              <w:rPr>
                <w:b/>
                <w:color w:val="595959"/>
                <w:sz w:val="24"/>
                <w:szCs w:val="24"/>
                <w:highlight w:val="yellow"/>
              </w:rPr>
              <w:t xml:space="preserve">- Letterhead of </w:t>
            </w:r>
            <w:r w:rsidR="007A5783" w:rsidRPr="00904368">
              <w:rPr>
                <w:b/>
                <w:color w:val="595959"/>
                <w:sz w:val="24"/>
                <w:szCs w:val="24"/>
                <w:highlight w:val="yellow"/>
              </w:rPr>
              <w:t xml:space="preserve">the </w:t>
            </w:r>
            <w:r w:rsidR="0059600E">
              <w:rPr>
                <w:rFonts w:eastAsiaTheme="minorEastAsia" w:hint="eastAsia"/>
                <w:b/>
                <w:color w:val="595959"/>
                <w:sz w:val="24"/>
                <w:szCs w:val="24"/>
                <w:highlight w:val="yellow"/>
              </w:rPr>
              <w:t>C</w:t>
            </w:r>
            <w:r w:rsidR="007A5783" w:rsidRPr="00904368">
              <w:rPr>
                <w:b/>
                <w:color w:val="595959"/>
                <w:sz w:val="24"/>
                <w:szCs w:val="24"/>
                <w:highlight w:val="yellow"/>
              </w:rPr>
              <w:t xml:space="preserve">ollaborating </w:t>
            </w:r>
            <w:r w:rsidR="00D24D76">
              <w:rPr>
                <w:rFonts w:eastAsiaTheme="minorEastAsia" w:hint="eastAsia"/>
                <w:b/>
                <w:color w:val="595959"/>
                <w:sz w:val="24"/>
                <w:szCs w:val="24"/>
                <w:highlight w:val="yellow"/>
              </w:rPr>
              <w:t>U</w:t>
            </w:r>
            <w:r w:rsidR="007A5783" w:rsidRPr="00904368">
              <w:rPr>
                <w:b/>
                <w:color w:val="595959"/>
                <w:sz w:val="24"/>
                <w:szCs w:val="24"/>
                <w:highlight w:val="yellow"/>
              </w:rPr>
              <w:t xml:space="preserve">niversity </w:t>
            </w:r>
            <w:r w:rsidRPr="00904368">
              <w:rPr>
                <w:b/>
                <w:color w:val="595959"/>
                <w:sz w:val="24"/>
                <w:szCs w:val="24"/>
                <w:highlight w:val="yellow"/>
              </w:rPr>
              <w:t>-</w:t>
            </w:r>
          </w:p>
        </w:tc>
      </w:tr>
    </w:tbl>
    <w:p w14:paraId="6B385792" w14:textId="77777777" w:rsidR="00B0205D" w:rsidRPr="00904368" w:rsidRDefault="00B0205D" w:rsidP="00B0205D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b/>
          <w:sz w:val="24"/>
          <w:szCs w:val="24"/>
          <w:lang w:val="en-US"/>
        </w:rPr>
      </w:pPr>
    </w:p>
    <w:p w14:paraId="6B846FCD" w14:textId="77777777" w:rsidR="00B0205D" w:rsidRPr="00904368" w:rsidRDefault="00B0205D" w:rsidP="00B0205D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b/>
          <w:sz w:val="24"/>
          <w:szCs w:val="24"/>
          <w:lang w:val="en-US"/>
        </w:rPr>
      </w:pPr>
    </w:p>
    <w:tbl>
      <w:tblPr>
        <w:tblStyle w:val="TableGrid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1"/>
      </w:tblGrid>
      <w:tr w:rsidR="00B0205D" w:rsidRPr="00904368" w14:paraId="0ABB60EB" w14:textId="77777777" w:rsidTr="0015716F">
        <w:tc>
          <w:tcPr>
            <w:tcW w:w="5000" w:type="pct"/>
          </w:tcPr>
          <w:p w14:paraId="52C1FDBD" w14:textId="77777777" w:rsidR="00B0205D" w:rsidRPr="00904368" w:rsidRDefault="00B0205D" w:rsidP="00B0205D">
            <w:pPr>
              <w:ind w:right="-25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Date]</w:t>
            </w:r>
          </w:p>
          <w:p w14:paraId="773015A5" w14:textId="77777777" w:rsidR="00B0205D" w:rsidRPr="00904368" w:rsidRDefault="00B0205D" w:rsidP="00B0205D">
            <w:pPr>
              <w:ind w:right="-25"/>
              <w:jc w:val="both"/>
              <w:rPr>
                <w:b/>
                <w:sz w:val="24"/>
                <w:szCs w:val="24"/>
              </w:rPr>
            </w:pPr>
          </w:p>
        </w:tc>
      </w:tr>
      <w:tr w:rsidR="00B0205D" w:rsidRPr="00904368" w14:paraId="7A024781" w14:textId="77777777" w:rsidTr="0015716F">
        <w:tc>
          <w:tcPr>
            <w:tcW w:w="5000" w:type="pct"/>
          </w:tcPr>
          <w:p w14:paraId="5181C228" w14:textId="77777777" w:rsidR="00B0205D" w:rsidRPr="00904368" w:rsidRDefault="00B0205D" w:rsidP="00B0205D">
            <w:pPr>
              <w:ind w:right="-25"/>
              <w:jc w:val="both"/>
              <w:rPr>
                <w:b/>
                <w:sz w:val="24"/>
                <w:szCs w:val="24"/>
              </w:rPr>
            </w:pPr>
          </w:p>
        </w:tc>
      </w:tr>
      <w:tr w:rsidR="00B0205D" w:rsidRPr="00904368" w14:paraId="32766265" w14:textId="77777777" w:rsidTr="0015716F">
        <w:tc>
          <w:tcPr>
            <w:tcW w:w="5000" w:type="pct"/>
          </w:tcPr>
          <w:p w14:paraId="447E0AF0" w14:textId="42510A95" w:rsidR="00B0205D" w:rsidRPr="00904368" w:rsidRDefault="00B0205D" w:rsidP="00B0205D">
            <w:pPr>
              <w:ind w:right="-25"/>
              <w:jc w:val="both"/>
              <w:rPr>
                <w:b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Name of PolyU</w:t>
            </w:r>
            <w:r w:rsidR="00246820">
              <w:rPr>
                <w:color w:val="0000FF"/>
                <w:sz w:val="24"/>
                <w:szCs w:val="24"/>
              </w:rPr>
              <w:t xml:space="preserve"> </w:t>
            </w:r>
            <w:r w:rsidRPr="00904368">
              <w:rPr>
                <w:color w:val="0000FF"/>
                <w:sz w:val="24"/>
                <w:szCs w:val="24"/>
              </w:rPr>
              <w:t>supervisor]</w:t>
            </w:r>
          </w:p>
        </w:tc>
      </w:tr>
      <w:tr w:rsidR="00B0205D" w:rsidRPr="00904368" w14:paraId="3BEA34A5" w14:textId="77777777" w:rsidTr="0015716F">
        <w:tc>
          <w:tcPr>
            <w:tcW w:w="5000" w:type="pct"/>
          </w:tcPr>
          <w:p w14:paraId="02A981EE" w14:textId="1341CD71" w:rsidR="00B0205D" w:rsidRPr="00904368" w:rsidRDefault="00B0205D" w:rsidP="00B0205D">
            <w:pPr>
              <w:ind w:right="-25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Department of PolyU supervisor]</w:t>
            </w:r>
          </w:p>
        </w:tc>
      </w:tr>
      <w:tr w:rsidR="00B0205D" w:rsidRPr="00904368" w14:paraId="48355B80" w14:textId="77777777" w:rsidTr="0015716F">
        <w:tc>
          <w:tcPr>
            <w:tcW w:w="5000" w:type="pct"/>
          </w:tcPr>
          <w:p w14:paraId="22F265BA" w14:textId="77777777" w:rsidR="00B0205D" w:rsidRPr="00904368" w:rsidRDefault="00B0205D" w:rsidP="00B0205D">
            <w:pPr>
              <w:ind w:right="-25"/>
              <w:jc w:val="both"/>
              <w:rPr>
                <w:b/>
                <w:sz w:val="24"/>
                <w:szCs w:val="24"/>
              </w:rPr>
            </w:pPr>
            <w:r w:rsidRPr="00904368">
              <w:rPr>
                <w:sz w:val="24"/>
                <w:szCs w:val="24"/>
              </w:rPr>
              <w:t>The Hong Kong Polytechnic University</w:t>
            </w:r>
          </w:p>
        </w:tc>
      </w:tr>
      <w:tr w:rsidR="00B0205D" w:rsidRPr="00904368" w14:paraId="2FEF4E13" w14:textId="77777777" w:rsidTr="0015716F">
        <w:tc>
          <w:tcPr>
            <w:tcW w:w="5000" w:type="pct"/>
          </w:tcPr>
          <w:p w14:paraId="4204098D" w14:textId="77777777" w:rsidR="00B0205D" w:rsidRPr="00904368" w:rsidRDefault="00B0205D" w:rsidP="00B0205D">
            <w:pPr>
              <w:ind w:right="-25"/>
              <w:jc w:val="both"/>
              <w:rPr>
                <w:b/>
                <w:sz w:val="24"/>
                <w:szCs w:val="24"/>
              </w:rPr>
            </w:pPr>
            <w:r w:rsidRPr="00904368">
              <w:rPr>
                <w:sz w:val="24"/>
                <w:szCs w:val="24"/>
              </w:rPr>
              <w:t>Hong Kong</w:t>
            </w:r>
          </w:p>
        </w:tc>
      </w:tr>
    </w:tbl>
    <w:p w14:paraId="0A92FF4E" w14:textId="77777777" w:rsidR="00B0205D" w:rsidRPr="00904368" w:rsidRDefault="00B0205D" w:rsidP="00B0205D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</w:p>
    <w:p w14:paraId="445902FE" w14:textId="77777777" w:rsidR="00B0205D" w:rsidRPr="00904368" w:rsidRDefault="00B0205D" w:rsidP="00B0205D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</w:p>
    <w:p w14:paraId="25D491D5" w14:textId="77777777" w:rsidR="00B0205D" w:rsidRPr="00904368" w:rsidRDefault="00B0205D" w:rsidP="00B0205D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</w:p>
    <w:p w14:paraId="66EB5DC3" w14:textId="221E2409" w:rsidR="00B0205D" w:rsidRPr="00904368" w:rsidRDefault="00B0205D" w:rsidP="0015716F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  <w:r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 xml:space="preserve">Dear </w:t>
      </w:r>
      <w:r w:rsidRPr="00904368">
        <w:rPr>
          <w:rFonts w:ascii="Times New Roman" w:eastAsia="PMingLiU" w:hAnsi="Times New Roman" w:cs="Times New Roman"/>
          <w:color w:val="0000FF"/>
          <w:sz w:val="24"/>
          <w:szCs w:val="24"/>
          <w:lang w:val="en-US"/>
        </w:rPr>
        <w:t>[Name of PolyU supervisor]</w:t>
      </w:r>
    </w:p>
    <w:p w14:paraId="2EB5A6B1" w14:textId="77777777" w:rsidR="00B0205D" w:rsidRPr="00904368" w:rsidRDefault="00B0205D" w:rsidP="0015716F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</w:p>
    <w:p w14:paraId="09C8AF58" w14:textId="10BD580F" w:rsidR="00B0205D" w:rsidRPr="00904368" w:rsidRDefault="00B0205D" w:rsidP="0015716F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  <w:r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 xml:space="preserve">This is to confirm </w:t>
      </w:r>
      <w:r w:rsidR="002455AE">
        <w:rPr>
          <w:rFonts w:ascii="Times New Roman" w:eastAsia="PMingLiU" w:hAnsi="Times New Roman" w:cs="Times New Roman"/>
          <w:sz w:val="24"/>
          <w:szCs w:val="24"/>
          <w:lang w:val="en-US"/>
        </w:rPr>
        <w:t>your appointment</w:t>
      </w:r>
      <w:r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 xml:space="preserve"> as the Co-</w:t>
      </w:r>
      <w:r w:rsidR="009037F2">
        <w:rPr>
          <w:rFonts w:ascii="Times New Roman" w:hAnsi="Times New Roman" w:cs="Times New Roman" w:hint="eastAsia"/>
          <w:sz w:val="24"/>
          <w:szCs w:val="24"/>
          <w:lang w:val="en-US"/>
        </w:rPr>
        <w:t>s</w:t>
      </w:r>
      <w:r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>upervisor of the following PhD student:</w:t>
      </w:r>
    </w:p>
    <w:p w14:paraId="72FB6AAE" w14:textId="77777777" w:rsidR="00B0205D" w:rsidRPr="00904368" w:rsidRDefault="00B0205D" w:rsidP="0015716F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1978"/>
        <w:gridCol w:w="7633"/>
      </w:tblGrid>
      <w:tr w:rsidR="00B0205D" w:rsidRPr="00904368" w14:paraId="7BCB4BDC" w14:textId="77777777" w:rsidTr="005B085C">
        <w:tc>
          <w:tcPr>
            <w:tcW w:w="1029" w:type="pct"/>
          </w:tcPr>
          <w:p w14:paraId="32387964" w14:textId="42BF5F85" w:rsidR="00B0205D" w:rsidRPr="00904368" w:rsidRDefault="00B0205D" w:rsidP="0015716F">
            <w:pPr>
              <w:ind w:right="-25"/>
              <w:jc w:val="both"/>
              <w:rPr>
                <w:sz w:val="24"/>
                <w:szCs w:val="24"/>
              </w:rPr>
            </w:pPr>
            <w:r w:rsidRPr="00904368">
              <w:rPr>
                <w:sz w:val="24"/>
                <w:szCs w:val="24"/>
              </w:rPr>
              <w:t xml:space="preserve">Name </w:t>
            </w:r>
          </w:p>
        </w:tc>
        <w:tc>
          <w:tcPr>
            <w:tcW w:w="3971" w:type="pct"/>
          </w:tcPr>
          <w:p w14:paraId="3B95C5A0" w14:textId="77777777" w:rsidR="00B0205D" w:rsidRPr="00904368" w:rsidRDefault="00B0205D" w:rsidP="0015716F">
            <w:pPr>
              <w:ind w:right="-25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</w:t>
            </w:r>
            <w:proofErr w:type="spellStart"/>
            <w:r w:rsidRPr="00904368">
              <w:rPr>
                <w:color w:val="0000FF"/>
                <w:sz w:val="24"/>
                <w:szCs w:val="24"/>
              </w:rPr>
              <w:t>Mr</w:t>
            </w:r>
            <w:proofErr w:type="spellEnd"/>
            <w:r w:rsidRPr="00904368">
              <w:rPr>
                <w:color w:val="0000FF"/>
                <w:sz w:val="24"/>
                <w:szCs w:val="24"/>
              </w:rPr>
              <w:t xml:space="preserve"> S.Y. Dong]</w:t>
            </w:r>
          </w:p>
        </w:tc>
      </w:tr>
      <w:tr w:rsidR="00B0205D" w:rsidRPr="00904368" w14:paraId="22C2185F" w14:textId="77777777" w:rsidTr="005B085C">
        <w:tc>
          <w:tcPr>
            <w:tcW w:w="1029" w:type="pct"/>
          </w:tcPr>
          <w:p w14:paraId="412A34BA" w14:textId="09EC0C75" w:rsidR="00B0205D" w:rsidRPr="00904368" w:rsidRDefault="00B0205D" w:rsidP="0015716F">
            <w:pPr>
              <w:ind w:right="-25"/>
              <w:jc w:val="both"/>
              <w:rPr>
                <w:sz w:val="24"/>
                <w:szCs w:val="24"/>
              </w:rPr>
            </w:pPr>
            <w:r w:rsidRPr="00904368">
              <w:rPr>
                <w:sz w:val="24"/>
                <w:szCs w:val="24"/>
              </w:rPr>
              <w:t>Department</w:t>
            </w:r>
          </w:p>
        </w:tc>
        <w:tc>
          <w:tcPr>
            <w:tcW w:w="3971" w:type="pct"/>
          </w:tcPr>
          <w:p w14:paraId="0B359C84" w14:textId="77777777" w:rsidR="00B0205D" w:rsidRPr="00904368" w:rsidRDefault="00B0205D" w:rsidP="0015716F">
            <w:pPr>
              <w:ind w:right="-25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Department of Civil Engineering]</w:t>
            </w:r>
          </w:p>
        </w:tc>
      </w:tr>
      <w:tr w:rsidR="00B0205D" w:rsidRPr="00904368" w14:paraId="4384F7FE" w14:textId="77777777" w:rsidTr="005B085C">
        <w:tc>
          <w:tcPr>
            <w:tcW w:w="1029" w:type="pct"/>
          </w:tcPr>
          <w:p w14:paraId="0B2DB2A1" w14:textId="3FA696DB" w:rsidR="00B0205D" w:rsidRPr="00904368" w:rsidRDefault="00B0205D" w:rsidP="0015716F">
            <w:pPr>
              <w:ind w:right="-25"/>
              <w:jc w:val="both"/>
              <w:rPr>
                <w:sz w:val="24"/>
                <w:szCs w:val="24"/>
              </w:rPr>
            </w:pPr>
            <w:r w:rsidRPr="00904368">
              <w:rPr>
                <w:sz w:val="24"/>
                <w:szCs w:val="24"/>
              </w:rPr>
              <w:t xml:space="preserve">PhD study period </w:t>
            </w:r>
          </w:p>
        </w:tc>
        <w:tc>
          <w:tcPr>
            <w:tcW w:w="3971" w:type="pct"/>
          </w:tcPr>
          <w:p w14:paraId="732A9437" w14:textId="0E2896C6" w:rsidR="00B0205D" w:rsidRPr="00904368" w:rsidRDefault="00B0205D" w:rsidP="0015716F">
            <w:pPr>
              <w:ind w:right="-25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1 September 2021 – 31 August 2025 (</w:t>
            </w:r>
            <w:r w:rsidR="00246820">
              <w:rPr>
                <w:color w:val="0000FF"/>
                <w:sz w:val="24"/>
                <w:szCs w:val="24"/>
              </w:rPr>
              <w:t>This</w:t>
            </w:r>
            <w:r w:rsidRPr="00904368">
              <w:rPr>
                <w:color w:val="0000FF"/>
                <w:sz w:val="24"/>
                <w:szCs w:val="24"/>
              </w:rPr>
              <w:t xml:space="preserve"> should </w:t>
            </w:r>
            <w:r w:rsidR="00246820">
              <w:rPr>
                <w:color w:val="0000FF"/>
                <w:sz w:val="24"/>
                <w:szCs w:val="24"/>
              </w:rPr>
              <w:t>match</w:t>
            </w:r>
            <w:r w:rsidRPr="00904368">
              <w:rPr>
                <w:color w:val="0000FF"/>
                <w:sz w:val="24"/>
                <w:szCs w:val="24"/>
              </w:rPr>
              <w:t xml:space="preserve"> with </w:t>
            </w:r>
            <w:r w:rsidR="00246820">
              <w:rPr>
                <w:color w:val="0000FF"/>
                <w:sz w:val="24"/>
                <w:szCs w:val="24"/>
              </w:rPr>
              <w:t>the period stated</w:t>
            </w:r>
            <w:r w:rsidRPr="00904368">
              <w:rPr>
                <w:color w:val="0000FF"/>
                <w:sz w:val="24"/>
                <w:szCs w:val="24"/>
              </w:rPr>
              <w:t xml:space="preserve"> in</w:t>
            </w:r>
            <w:r w:rsidR="00246820">
              <w:rPr>
                <w:color w:val="0000FF"/>
                <w:sz w:val="24"/>
                <w:szCs w:val="24"/>
              </w:rPr>
              <w:t xml:space="preserve"> the student’s CV.</w:t>
            </w:r>
            <w:r w:rsidRPr="00904368">
              <w:rPr>
                <w:color w:val="0000FF"/>
                <w:sz w:val="24"/>
                <w:szCs w:val="24"/>
              </w:rPr>
              <w:t xml:space="preserve">)] </w:t>
            </w:r>
          </w:p>
        </w:tc>
      </w:tr>
      <w:tr w:rsidR="00B0205D" w:rsidRPr="00904368" w14:paraId="3FF3CCD5" w14:textId="77777777" w:rsidTr="005B085C">
        <w:tc>
          <w:tcPr>
            <w:tcW w:w="1029" w:type="pct"/>
          </w:tcPr>
          <w:p w14:paraId="5F2AA868" w14:textId="74F62BCB" w:rsidR="00B0205D" w:rsidRPr="00904368" w:rsidRDefault="00376ED8" w:rsidP="0015716F">
            <w:pPr>
              <w:ind w:right="-25"/>
              <w:jc w:val="both"/>
              <w:rPr>
                <w:sz w:val="24"/>
                <w:szCs w:val="24"/>
              </w:rPr>
            </w:pPr>
            <w:r w:rsidRPr="00904368">
              <w:rPr>
                <w:sz w:val="24"/>
                <w:szCs w:val="24"/>
              </w:rPr>
              <w:t>P</w:t>
            </w:r>
            <w:r w:rsidR="00B0205D" w:rsidRPr="00904368">
              <w:rPr>
                <w:sz w:val="24"/>
                <w:szCs w:val="24"/>
              </w:rPr>
              <w:t>roject title</w:t>
            </w:r>
            <w:r w:rsidRPr="00904368">
              <w:rPr>
                <w:sz w:val="24"/>
                <w:szCs w:val="24"/>
              </w:rPr>
              <w:t xml:space="preserve"> </w:t>
            </w:r>
          </w:p>
        </w:tc>
        <w:tc>
          <w:tcPr>
            <w:tcW w:w="3971" w:type="pct"/>
          </w:tcPr>
          <w:p w14:paraId="028B9585" w14:textId="77777777" w:rsidR="00B0205D" w:rsidRPr="00904368" w:rsidRDefault="00B0205D" w:rsidP="0015716F">
            <w:pPr>
              <w:ind w:right="-25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XXXX]</w:t>
            </w:r>
          </w:p>
        </w:tc>
      </w:tr>
      <w:tr w:rsidR="00B0205D" w:rsidRPr="00904368" w14:paraId="54D41508" w14:textId="77777777" w:rsidTr="005B085C">
        <w:tc>
          <w:tcPr>
            <w:tcW w:w="1029" w:type="pct"/>
          </w:tcPr>
          <w:p w14:paraId="0705E618" w14:textId="36EA912D" w:rsidR="00B0205D" w:rsidRPr="00904368" w:rsidRDefault="00D67359" w:rsidP="0015716F">
            <w:pPr>
              <w:ind w:right="-25"/>
              <w:jc w:val="both"/>
              <w:rPr>
                <w:sz w:val="24"/>
                <w:szCs w:val="24"/>
              </w:rPr>
            </w:pPr>
            <w:r w:rsidRPr="00904368">
              <w:rPr>
                <w:sz w:val="24"/>
                <w:szCs w:val="24"/>
              </w:rPr>
              <w:t>Chief Supervisor</w:t>
            </w:r>
            <w:r w:rsidR="00B0205D" w:rsidRPr="00904368">
              <w:rPr>
                <w:sz w:val="24"/>
                <w:szCs w:val="24"/>
              </w:rPr>
              <w:t xml:space="preserve"> </w:t>
            </w:r>
          </w:p>
        </w:tc>
        <w:tc>
          <w:tcPr>
            <w:tcW w:w="3971" w:type="pct"/>
          </w:tcPr>
          <w:p w14:paraId="0858E19E" w14:textId="77777777" w:rsidR="00B0205D" w:rsidRPr="00904368" w:rsidRDefault="00B0205D" w:rsidP="0015716F">
            <w:pPr>
              <w:ind w:right="-25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Prof. Qin Zhu WU]</w:t>
            </w:r>
          </w:p>
        </w:tc>
      </w:tr>
    </w:tbl>
    <w:p w14:paraId="6737BB4E" w14:textId="77777777" w:rsidR="00B0205D" w:rsidRPr="00904368" w:rsidRDefault="00B0205D" w:rsidP="0015716F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b/>
          <w:sz w:val="24"/>
          <w:szCs w:val="24"/>
          <w:lang w:val="en-US"/>
        </w:rPr>
      </w:pPr>
    </w:p>
    <w:p w14:paraId="601992A6" w14:textId="78D3BE73" w:rsidR="00B0205D" w:rsidRPr="00904368" w:rsidRDefault="00B0205D" w:rsidP="0015716F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  <w:r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 xml:space="preserve">Your appointment </w:t>
      </w:r>
      <w:r w:rsidR="00E10A3E"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>will be effective until the completion of the student’s stud</w:t>
      </w:r>
      <w:r w:rsidR="00A95FDF"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>ies</w:t>
      </w:r>
      <w:r w:rsidR="00E10A3E"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>.</w:t>
      </w:r>
      <w:r w:rsidRPr="00904368">
        <w:rPr>
          <w:rFonts w:ascii="Times New Roman" w:eastAsia="PMingLiU" w:hAnsi="Times New Roman" w:cs="Times New Roman"/>
          <w:color w:val="0000FF"/>
          <w:sz w:val="24"/>
          <w:szCs w:val="24"/>
          <w:lang w:val="en-US"/>
        </w:rPr>
        <w:t xml:space="preserve"> </w:t>
      </w:r>
      <w:r w:rsidR="00E10A3E"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>Y</w:t>
      </w:r>
      <w:r w:rsidRPr="00904368">
        <w:rPr>
          <w:rFonts w:ascii="Times New Roman" w:eastAsia="PMingLiU" w:hAnsi="Times New Roman" w:cs="Times New Roman"/>
          <w:sz w:val="24"/>
          <w:szCs w:val="24"/>
          <w:lang w:val="en-US"/>
        </w:rPr>
        <w:t>our responsibilities include the following:</w:t>
      </w:r>
    </w:p>
    <w:p w14:paraId="501BD90C" w14:textId="77777777" w:rsidR="00B0205D" w:rsidRPr="00904368" w:rsidRDefault="00B0205D" w:rsidP="0015716F">
      <w:pPr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US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9595"/>
      </w:tblGrid>
      <w:tr w:rsidR="00B0205D" w:rsidRPr="00904368" w14:paraId="030414FF" w14:textId="77777777" w:rsidTr="00A56B5B">
        <w:tc>
          <w:tcPr>
            <w:tcW w:w="9595" w:type="dxa"/>
            <w:tcBorders>
              <w:top w:val="nil"/>
              <w:left w:val="nil"/>
              <w:bottom w:val="nil"/>
              <w:right w:val="nil"/>
            </w:tcBorders>
          </w:tcPr>
          <w:p w14:paraId="57628D08" w14:textId="7AB34CAF" w:rsidR="00B0205D" w:rsidRPr="00904368" w:rsidRDefault="00B0205D" w:rsidP="0015716F">
            <w:pPr>
              <w:numPr>
                <w:ilvl w:val="0"/>
                <w:numId w:val="27"/>
              </w:numPr>
              <w:spacing w:before="100" w:beforeAutospacing="1" w:after="100" w:afterAutospacing="1"/>
              <w:ind w:left="0" w:right="-25" w:firstLine="0"/>
              <w:jc w:val="both"/>
              <w:rPr>
                <w:rFonts w:eastAsia="Times New Roman"/>
                <w:sz w:val="24"/>
                <w:szCs w:val="24"/>
              </w:rPr>
            </w:pPr>
            <w:r w:rsidRPr="00904368">
              <w:rPr>
                <w:rFonts w:eastAsia="Times New Roman"/>
                <w:sz w:val="24"/>
                <w:szCs w:val="24"/>
              </w:rPr>
              <w:t>Jointly supervis</w:t>
            </w:r>
            <w:r w:rsidR="00453EDC">
              <w:rPr>
                <w:rFonts w:eastAsia="Times New Roman"/>
                <w:sz w:val="24"/>
                <w:szCs w:val="24"/>
              </w:rPr>
              <w:t>e</w:t>
            </w:r>
            <w:r w:rsidRPr="00904368">
              <w:rPr>
                <w:rFonts w:eastAsia="Times New Roman"/>
                <w:sz w:val="24"/>
                <w:szCs w:val="24"/>
              </w:rPr>
              <w:t xml:space="preserve"> the captioned student</w:t>
            </w:r>
            <w:r w:rsidR="00453EDC">
              <w:rPr>
                <w:rFonts w:eastAsia="Times New Roman"/>
                <w:sz w:val="24"/>
                <w:szCs w:val="24"/>
              </w:rPr>
              <w:t xml:space="preserve"> </w:t>
            </w:r>
            <w:r w:rsidR="00D24D76">
              <w:rPr>
                <w:rFonts w:eastAsiaTheme="minorEastAsia" w:hint="eastAsia"/>
                <w:sz w:val="24"/>
                <w:szCs w:val="24"/>
              </w:rPr>
              <w:t>during the student</w:t>
            </w:r>
            <w:r w:rsidR="00D24D76">
              <w:rPr>
                <w:rFonts w:eastAsiaTheme="minorEastAsia"/>
                <w:sz w:val="24"/>
                <w:szCs w:val="24"/>
              </w:rPr>
              <w:t>’</w:t>
            </w:r>
            <w:r w:rsidR="00D24D76">
              <w:rPr>
                <w:rFonts w:eastAsiaTheme="minorEastAsia" w:hint="eastAsia"/>
                <w:sz w:val="24"/>
                <w:szCs w:val="24"/>
              </w:rPr>
              <w:t xml:space="preserve">s </w:t>
            </w:r>
            <w:r w:rsidRPr="00904368">
              <w:rPr>
                <w:rFonts w:eastAsia="Times New Roman"/>
                <w:sz w:val="24"/>
                <w:szCs w:val="24"/>
              </w:rPr>
              <w:t>research</w:t>
            </w:r>
            <w:r w:rsidR="00D24D76">
              <w:rPr>
                <w:rFonts w:eastAsiaTheme="minorEastAsia" w:hint="eastAsia"/>
                <w:sz w:val="24"/>
                <w:szCs w:val="24"/>
              </w:rPr>
              <w:t xml:space="preserve"> period</w:t>
            </w:r>
            <w:r w:rsidRPr="00904368">
              <w:rPr>
                <w:rFonts w:eastAsia="Times New Roman"/>
                <w:sz w:val="24"/>
                <w:szCs w:val="24"/>
              </w:rPr>
              <w:t xml:space="preserve"> at PolyU and contin</w:t>
            </w:r>
            <w:r w:rsidR="00453EDC">
              <w:rPr>
                <w:rFonts w:eastAsia="Times New Roman"/>
                <w:sz w:val="24"/>
                <w:szCs w:val="24"/>
              </w:rPr>
              <w:t>ue</w:t>
            </w:r>
            <w:r w:rsidRPr="00904368">
              <w:rPr>
                <w:rFonts w:eastAsia="Times New Roman"/>
                <w:sz w:val="24"/>
                <w:szCs w:val="24"/>
              </w:rPr>
              <w:t xml:space="preserve"> to </w:t>
            </w:r>
            <w:r w:rsidR="00453EDC">
              <w:rPr>
                <w:rFonts w:eastAsia="Times New Roman"/>
                <w:sz w:val="24"/>
                <w:szCs w:val="24"/>
              </w:rPr>
              <w:t>serve</w:t>
            </w:r>
            <w:r w:rsidRPr="00904368">
              <w:rPr>
                <w:rFonts w:eastAsia="Times New Roman"/>
                <w:sz w:val="24"/>
                <w:szCs w:val="24"/>
              </w:rPr>
              <w:t xml:space="preserve"> as </w:t>
            </w:r>
            <w:r w:rsidR="00D24D76">
              <w:rPr>
                <w:rFonts w:eastAsiaTheme="minorEastAsia" w:hint="eastAsia"/>
                <w:sz w:val="24"/>
                <w:szCs w:val="24"/>
              </w:rPr>
              <w:t>the</w:t>
            </w:r>
            <w:r w:rsidRPr="00904368">
              <w:rPr>
                <w:rFonts w:eastAsia="Times New Roman"/>
                <w:sz w:val="24"/>
                <w:szCs w:val="24"/>
              </w:rPr>
              <w:t xml:space="preserve"> Co-supervisor </w:t>
            </w:r>
            <w:r w:rsidR="007A5783" w:rsidRPr="00904368">
              <w:rPr>
                <w:rFonts w:eastAsia="Times New Roman"/>
                <w:sz w:val="24"/>
                <w:szCs w:val="24"/>
              </w:rPr>
              <w:t>un</w:t>
            </w:r>
            <w:r w:rsidR="00A6254C" w:rsidRPr="00904368">
              <w:rPr>
                <w:rFonts w:eastAsia="Times New Roman"/>
                <w:sz w:val="24"/>
                <w:szCs w:val="24"/>
              </w:rPr>
              <w:t>til</w:t>
            </w:r>
            <w:r w:rsidR="00246820">
              <w:rPr>
                <w:rFonts w:eastAsia="Times New Roman"/>
                <w:sz w:val="24"/>
                <w:szCs w:val="24"/>
              </w:rPr>
              <w:t xml:space="preserve"> </w:t>
            </w:r>
            <w:r w:rsidRPr="00904368">
              <w:rPr>
                <w:rFonts w:eastAsia="Times New Roman"/>
                <w:sz w:val="24"/>
                <w:szCs w:val="24"/>
              </w:rPr>
              <w:t>graduation</w:t>
            </w:r>
            <w:r w:rsidR="00246820">
              <w:rPr>
                <w:rFonts w:eastAsia="Times New Roman"/>
                <w:sz w:val="24"/>
                <w:szCs w:val="24"/>
              </w:rPr>
              <w:t>.</w:t>
            </w:r>
          </w:p>
          <w:p w14:paraId="169F60E6" w14:textId="74D2CEC1" w:rsidR="00B0205D" w:rsidRPr="00904368" w:rsidRDefault="00B0205D" w:rsidP="0015716F">
            <w:pPr>
              <w:numPr>
                <w:ilvl w:val="0"/>
                <w:numId w:val="27"/>
              </w:numPr>
              <w:spacing w:before="120" w:after="100" w:afterAutospacing="1"/>
              <w:ind w:left="0" w:right="-25" w:firstLine="0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XXXX]</w:t>
            </w:r>
          </w:p>
          <w:p w14:paraId="7B550BED" w14:textId="77777777" w:rsidR="00B0205D" w:rsidRPr="00904368" w:rsidRDefault="00B0205D" w:rsidP="0015716F">
            <w:pPr>
              <w:numPr>
                <w:ilvl w:val="0"/>
                <w:numId w:val="27"/>
              </w:numPr>
              <w:spacing w:before="120" w:after="100" w:afterAutospacing="1"/>
              <w:ind w:left="0" w:right="-25" w:firstLine="0"/>
              <w:jc w:val="both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>[XXXX]</w:t>
            </w:r>
          </w:p>
          <w:p w14:paraId="08B78208" w14:textId="77777777" w:rsidR="00B0205D" w:rsidRPr="00904368" w:rsidRDefault="00B0205D" w:rsidP="0015716F">
            <w:pPr>
              <w:ind w:right="-25"/>
              <w:jc w:val="both"/>
              <w:rPr>
                <w:sz w:val="24"/>
                <w:szCs w:val="24"/>
              </w:rPr>
            </w:pPr>
          </w:p>
        </w:tc>
      </w:tr>
    </w:tbl>
    <w:p w14:paraId="7204E5B2" w14:textId="77777777" w:rsidR="00B0205D" w:rsidRPr="0059600E" w:rsidRDefault="00B0205D" w:rsidP="0015716F">
      <w:pPr>
        <w:spacing w:after="200"/>
        <w:ind w:right="-25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ECC4EA" w14:textId="77777777" w:rsidR="00B0205D" w:rsidRPr="00904368" w:rsidRDefault="00B0205D" w:rsidP="0015716F">
      <w:pPr>
        <w:tabs>
          <w:tab w:val="left" w:pos="576"/>
          <w:tab w:val="left" w:pos="1267"/>
          <w:tab w:val="left" w:pos="3096"/>
          <w:tab w:val="left" w:pos="5886"/>
          <w:tab w:val="left" w:pos="6960"/>
          <w:tab w:val="left" w:pos="7824"/>
          <w:tab w:val="left" w:pos="9072"/>
        </w:tabs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GB"/>
        </w:rPr>
      </w:pPr>
      <w:r w:rsidRPr="00904368">
        <w:rPr>
          <w:rFonts w:ascii="Times New Roman" w:eastAsia="PMingLiU" w:hAnsi="Times New Roman" w:cs="Times New Roman"/>
          <w:sz w:val="24"/>
          <w:szCs w:val="24"/>
          <w:lang w:val="en-GB"/>
        </w:rPr>
        <w:t>Yours sincerely</w:t>
      </w:r>
    </w:p>
    <w:p w14:paraId="564B2A89" w14:textId="77777777" w:rsidR="00B0205D" w:rsidRPr="00904368" w:rsidRDefault="00B0205D" w:rsidP="0015716F">
      <w:pPr>
        <w:tabs>
          <w:tab w:val="left" w:pos="576"/>
          <w:tab w:val="left" w:pos="1267"/>
          <w:tab w:val="left" w:pos="3096"/>
          <w:tab w:val="left" w:pos="5886"/>
          <w:tab w:val="left" w:pos="6960"/>
          <w:tab w:val="left" w:pos="7824"/>
          <w:tab w:val="left" w:pos="9072"/>
        </w:tabs>
        <w:spacing w:after="0" w:line="240" w:lineRule="auto"/>
        <w:ind w:right="-25"/>
        <w:jc w:val="both"/>
        <w:rPr>
          <w:rFonts w:ascii="Times New Roman" w:eastAsia="PMingLiU" w:hAnsi="Times New Roman" w:cs="Times New Roman"/>
          <w:sz w:val="24"/>
          <w:szCs w:val="24"/>
          <w:lang w:val="en-GB"/>
        </w:rPr>
      </w:pPr>
    </w:p>
    <w:tbl>
      <w:tblPr>
        <w:tblStyle w:val="TableGrid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91"/>
        <w:gridCol w:w="1930"/>
      </w:tblGrid>
      <w:tr w:rsidR="00B0205D" w:rsidRPr="00904368" w14:paraId="511A3D78" w14:textId="77777777" w:rsidTr="00A56B5B">
        <w:trPr>
          <w:trHeight w:val="611"/>
        </w:trPr>
        <w:tc>
          <w:tcPr>
            <w:tcW w:w="3997" w:type="pct"/>
            <w:vAlign w:val="bottom"/>
          </w:tcPr>
          <w:p w14:paraId="1CABA855" w14:textId="7E4943DD" w:rsidR="00B0205D" w:rsidRPr="00904368" w:rsidRDefault="00B0205D" w:rsidP="0015716F">
            <w:pPr>
              <w:tabs>
                <w:tab w:val="left" w:pos="576"/>
                <w:tab w:val="left" w:pos="1267"/>
                <w:tab w:val="left" w:pos="3096"/>
                <w:tab w:val="left" w:pos="5886"/>
                <w:tab w:val="left" w:pos="6960"/>
                <w:tab w:val="left" w:pos="7824"/>
                <w:tab w:val="left" w:pos="9072"/>
              </w:tabs>
              <w:ind w:right="-25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 xml:space="preserve">[Name of the Head of </w:t>
            </w:r>
            <w:r w:rsidR="00246820">
              <w:rPr>
                <w:color w:val="0000FF"/>
                <w:sz w:val="24"/>
                <w:szCs w:val="24"/>
              </w:rPr>
              <w:t>D</w:t>
            </w:r>
            <w:r w:rsidRPr="00904368">
              <w:rPr>
                <w:color w:val="0000FF"/>
                <w:sz w:val="24"/>
                <w:szCs w:val="24"/>
              </w:rPr>
              <w:t xml:space="preserve">epartment of the </w:t>
            </w:r>
            <w:r w:rsidR="00246820">
              <w:rPr>
                <w:color w:val="0000FF"/>
                <w:sz w:val="24"/>
                <w:szCs w:val="24"/>
              </w:rPr>
              <w:t>C</w:t>
            </w:r>
            <w:r w:rsidR="007A5783" w:rsidRPr="00904368">
              <w:rPr>
                <w:color w:val="0000FF"/>
                <w:sz w:val="24"/>
                <w:szCs w:val="24"/>
              </w:rPr>
              <w:t xml:space="preserve">ollaborating </w:t>
            </w:r>
            <w:r w:rsidR="00246820">
              <w:rPr>
                <w:color w:val="0000FF"/>
                <w:sz w:val="24"/>
                <w:szCs w:val="24"/>
              </w:rPr>
              <w:t>U</w:t>
            </w:r>
            <w:r w:rsidR="007A5783" w:rsidRPr="00904368">
              <w:rPr>
                <w:color w:val="0000FF"/>
                <w:sz w:val="24"/>
                <w:szCs w:val="24"/>
              </w:rPr>
              <w:t>niversity</w:t>
            </w:r>
            <w:r w:rsidRPr="00904368">
              <w:rPr>
                <w:color w:val="0000FF"/>
                <w:sz w:val="24"/>
                <w:szCs w:val="24"/>
              </w:rPr>
              <w:t>]</w:t>
            </w:r>
          </w:p>
        </w:tc>
        <w:tc>
          <w:tcPr>
            <w:tcW w:w="1003" w:type="pct"/>
            <w:vMerge w:val="restart"/>
            <w:vAlign w:val="center"/>
          </w:tcPr>
          <w:p w14:paraId="00658133" w14:textId="7F163F8F" w:rsidR="00B0205D" w:rsidRPr="00904368" w:rsidRDefault="00B0205D" w:rsidP="0015716F">
            <w:pPr>
              <w:tabs>
                <w:tab w:val="left" w:pos="576"/>
                <w:tab w:val="left" w:pos="1267"/>
                <w:tab w:val="left" w:pos="3096"/>
                <w:tab w:val="left" w:pos="5886"/>
                <w:tab w:val="left" w:pos="6960"/>
                <w:tab w:val="left" w:pos="7824"/>
                <w:tab w:val="left" w:pos="9072"/>
              </w:tabs>
              <w:ind w:right="-25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 w:rsidRPr="00904368">
              <w:rPr>
                <w:b/>
                <w:bCs/>
                <w:color w:val="0000FF"/>
                <w:sz w:val="24"/>
                <w:szCs w:val="24"/>
                <w:highlight w:val="yellow"/>
              </w:rPr>
              <w:t xml:space="preserve">[Stamp of </w:t>
            </w:r>
            <w:r w:rsidR="00D24D76">
              <w:rPr>
                <w:rFonts w:eastAsiaTheme="minorEastAsia" w:hint="eastAsia"/>
                <w:b/>
                <w:bCs/>
                <w:color w:val="0000FF"/>
                <w:sz w:val="24"/>
                <w:szCs w:val="24"/>
                <w:highlight w:val="yellow"/>
              </w:rPr>
              <w:t>D</w:t>
            </w:r>
            <w:r w:rsidRPr="00904368">
              <w:rPr>
                <w:b/>
                <w:bCs/>
                <w:color w:val="0000FF"/>
                <w:sz w:val="24"/>
                <w:szCs w:val="24"/>
                <w:highlight w:val="yellow"/>
              </w:rPr>
              <w:t xml:space="preserve">epartment of the </w:t>
            </w:r>
            <w:r w:rsidR="00D24D76">
              <w:rPr>
                <w:rFonts w:eastAsiaTheme="minorEastAsia" w:hint="eastAsia"/>
                <w:b/>
                <w:bCs/>
                <w:color w:val="0000FF"/>
                <w:sz w:val="24"/>
                <w:szCs w:val="24"/>
                <w:highlight w:val="yellow"/>
              </w:rPr>
              <w:t>C</w:t>
            </w:r>
            <w:r w:rsidR="007A5783" w:rsidRPr="00904368">
              <w:rPr>
                <w:b/>
                <w:bCs/>
                <w:color w:val="0000FF"/>
                <w:sz w:val="24"/>
                <w:szCs w:val="24"/>
                <w:highlight w:val="yellow"/>
              </w:rPr>
              <w:t xml:space="preserve">ollaborating </w:t>
            </w:r>
            <w:r w:rsidR="00D24D76">
              <w:rPr>
                <w:rFonts w:eastAsiaTheme="minorEastAsia" w:hint="eastAsia"/>
                <w:b/>
                <w:bCs/>
                <w:color w:val="0000FF"/>
                <w:sz w:val="24"/>
                <w:szCs w:val="24"/>
                <w:highlight w:val="yellow"/>
              </w:rPr>
              <w:t>U</w:t>
            </w:r>
            <w:r w:rsidR="007A5783" w:rsidRPr="00904368">
              <w:rPr>
                <w:b/>
                <w:bCs/>
                <w:color w:val="0000FF"/>
                <w:sz w:val="24"/>
                <w:szCs w:val="24"/>
                <w:highlight w:val="yellow"/>
              </w:rPr>
              <w:t>niversity</w:t>
            </w:r>
            <w:r w:rsidRPr="00904368">
              <w:rPr>
                <w:b/>
                <w:bCs/>
                <w:color w:val="0000FF"/>
                <w:sz w:val="24"/>
                <w:szCs w:val="24"/>
                <w:highlight w:val="yellow"/>
              </w:rPr>
              <w:t>]</w:t>
            </w:r>
          </w:p>
        </w:tc>
      </w:tr>
      <w:tr w:rsidR="00B0205D" w:rsidRPr="00904368" w14:paraId="17C35ADB" w14:textId="77777777" w:rsidTr="00A56B5B">
        <w:trPr>
          <w:trHeight w:val="611"/>
        </w:trPr>
        <w:tc>
          <w:tcPr>
            <w:tcW w:w="3997" w:type="pct"/>
            <w:vAlign w:val="bottom"/>
          </w:tcPr>
          <w:p w14:paraId="76B50A6B" w14:textId="51473848" w:rsidR="00B0205D" w:rsidRPr="00904368" w:rsidRDefault="00B0205D" w:rsidP="0015716F">
            <w:pPr>
              <w:tabs>
                <w:tab w:val="left" w:pos="576"/>
                <w:tab w:val="left" w:pos="1267"/>
                <w:tab w:val="left" w:pos="3096"/>
                <w:tab w:val="left" w:pos="5886"/>
                <w:tab w:val="left" w:pos="6960"/>
                <w:tab w:val="left" w:pos="7824"/>
                <w:tab w:val="left" w:pos="9072"/>
              </w:tabs>
              <w:ind w:right="-25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 xml:space="preserve">[Department of the </w:t>
            </w:r>
            <w:r w:rsidR="00453EDC">
              <w:rPr>
                <w:color w:val="0000FF"/>
                <w:sz w:val="24"/>
                <w:szCs w:val="24"/>
              </w:rPr>
              <w:t>C</w:t>
            </w:r>
            <w:r w:rsidR="007A5783" w:rsidRPr="00904368">
              <w:rPr>
                <w:color w:val="0000FF"/>
                <w:sz w:val="24"/>
                <w:szCs w:val="24"/>
              </w:rPr>
              <w:t xml:space="preserve">ollaborating </w:t>
            </w:r>
            <w:r w:rsidR="00453EDC">
              <w:rPr>
                <w:color w:val="0000FF"/>
                <w:sz w:val="24"/>
                <w:szCs w:val="24"/>
              </w:rPr>
              <w:t>U</w:t>
            </w:r>
            <w:r w:rsidR="007A5783" w:rsidRPr="00904368">
              <w:rPr>
                <w:color w:val="0000FF"/>
                <w:sz w:val="24"/>
                <w:szCs w:val="24"/>
              </w:rPr>
              <w:t>niversity</w:t>
            </w:r>
            <w:r w:rsidRPr="00904368">
              <w:rPr>
                <w:color w:val="0000FF"/>
                <w:sz w:val="24"/>
                <w:szCs w:val="24"/>
              </w:rPr>
              <w:t>]</w:t>
            </w:r>
          </w:p>
        </w:tc>
        <w:tc>
          <w:tcPr>
            <w:tcW w:w="1003" w:type="pct"/>
            <w:vMerge/>
          </w:tcPr>
          <w:p w14:paraId="1A5DB3B1" w14:textId="77777777" w:rsidR="00B0205D" w:rsidRPr="00904368" w:rsidRDefault="00B0205D" w:rsidP="0015716F">
            <w:pPr>
              <w:tabs>
                <w:tab w:val="left" w:pos="576"/>
                <w:tab w:val="left" w:pos="1267"/>
                <w:tab w:val="left" w:pos="3096"/>
                <w:tab w:val="left" w:pos="5886"/>
                <w:tab w:val="left" w:pos="6960"/>
                <w:tab w:val="left" w:pos="7824"/>
                <w:tab w:val="left" w:pos="9072"/>
              </w:tabs>
              <w:ind w:right="-25"/>
              <w:rPr>
                <w:color w:val="0000FF"/>
                <w:sz w:val="24"/>
                <w:szCs w:val="24"/>
              </w:rPr>
            </w:pPr>
          </w:p>
        </w:tc>
      </w:tr>
      <w:tr w:rsidR="00B0205D" w:rsidRPr="00904368" w14:paraId="0B5AFE0E" w14:textId="77777777" w:rsidTr="00A56B5B">
        <w:trPr>
          <w:trHeight w:val="611"/>
        </w:trPr>
        <w:tc>
          <w:tcPr>
            <w:tcW w:w="3997" w:type="pct"/>
            <w:vAlign w:val="bottom"/>
          </w:tcPr>
          <w:p w14:paraId="3C8136F6" w14:textId="7CF4902B" w:rsidR="00B0205D" w:rsidRPr="00904368" w:rsidRDefault="00B0205D" w:rsidP="0015716F">
            <w:pPr>
              <w:tabs>
                <w:tab w:val="left" w:pos="576"/>
                <w:tab w:val="left" w:pos="1267"/>
                <w:tab w:val="left" w:pos="3096"/>
                <w:tab w:val="left" w:pos="5886"/>
                <w:tab w:val="left" w:pos="6960"/>
                <w:tab w:val="left" w:pos="7824"/>
                <w:tab w:val="left" w:pos="9072"/>
              </w:tabs>
              <w:ind w:right="-25"/>
              <w:rPr>
                <w:color w:val="0000FF"/>
                <w:sz w:val="24"/>
                <w:szCs w:val="24"/>
              </w:rPr>
            </w:pPr>
            <w:r w:rsidRPr="00904368">
              <w:rPr>
                <w:color w:val="0000FF"/>
                <w:sz w:val="24"/>
                <w:szCs w:val="24"/>
              </w:rPr>
              <w:t xml:space="preserve">[Name of the </w:t>
            </w:r>
            <w:r w:rsidR="00453EDC">
              <w:rPr>
                <w:color w:val="0000FF"/>
                <w:sz w:val="24"/>
                <w:szCs w:val="24"/>
              </w:rPr>
              <w:t>C</w:t>
            </w:r>
            <w:r w:rsidR="007A5783" w:rsidRPr="00904368">
              <w:rPr>
                <w:color w:val="0000FF"/>
                <w:sz w:val="24"/>
                <w:szCs w:val="24"/>
              </w:rPr>
              <w:t xml:space="preserve">ollaborating </w:t>
            </w:r>
            <w:r w:rsidR="00453EDC">
              <w:rPr>
                <w:color w:val="0000FF"/>
                <w:sz w:val="24"/>
                <w:szCs w:val="24"/>
              </w:rPr>
              <w:t>U</w:t>
            </w:r>
            <w:r w:rsidR="007A5783" w:rsidRPr="00904368">
              <w:rPr>
                <w:color w:val="0000FF"/>
                <w:sz w:val="24"/>
                <w:szCs w:val="24"/>
              </w:rPr>
              <w:t>niversity</w:t>
            </w:r>
            <w:r w:rsidRPr="00904368">
              <w:rPr>
                <w:color w:val="0000FF"/>
                <w:sz w:val="24"/>
                <w:szCs w:val="24"/>
              </w:rPr>
              <w:t>]</w:t>
            </w:r>
          </w:p>
        </w:tc>
        <w:tc>
          <w:tcPr>
            <w:tcW w:w="1003" w:type="pct"/>
            <w:vMerge/>
          </w:tcPr>
          <w:p w14:paraId="44264612" w14:textId="77777777" w:rsidR="00B0205D" w:rsidRPr="00904368" w:rsidRDefault="00B0205D" w:rsidP="0015716F">
            <w:pPr>
              <w:tabs>
                <w:tab w:val="left" w:pos="576"/>
                <w:tab w:val="left" w:pos="1267"/>
                <w:tab w:val="left" w:pos="3096"/>
                <w:tab w:val="left" w:pos="5886"/>
                <w:tab w:val="left" w:pos="6960"/>
                <w:tab w:val="left" w:pos="7824"/>
                <w:tab w:val="left" w:pos="9072"/>
              </w:tabs>
              <w:ind w:right="-25"/>
              <w:rPr>
                <w:color w:val="0000FF"/>
                <w:sz w:val="24"/>
                <w:szCs w:val="24"/>
              </w:rPr>
            </w:pPr>
          </w:p>
        </w:tc>
      </w:tr>
    </w:tbl>
    <w:p w14:paraId="3CD10693" w14:textId="77777777" w:rsidR="00B0205D" w:rsidRPr="00904368" w:rsidRDefault="00B0205D" w:rsidP="00B0205D">
      <w:pPr>
        <w:tabs>
          <w:tab w:val="left" w:pos="576"/>
          <w:tab w:val="left" w:pos="1267"/>
          <w:tab w:val="left" w:pos="3096"/>
          <w:tab w:val="left" w:pos="5886"/>
          <w:tab w:val="left" w:pos="6960"/>
          <w:tab w:val="left" w:pos="7824"/>
          <w:tab w:val="left" w:pos="9072"/>
        </w:tabs>
        <w:spacing w:after="0" w:line="240" w:lineRule="auto"/>
        <w:ind w:right="-25"/>
        <w:jc w:val="both"/>
        <w:rPr>
          <w:rFonts w:ascii="Times New Roman" w:eastAsia="PMingLiU" w:hAnsi="Times New Roman" w:cs="Times New Roman"/>
          <w:color w:val="0000FF"/>
          <w:sz w:val="24"/>
          <w:szCs w:val="24"/>
          <w:lang w:val="en-US"/>
        </w:rPr>
      </w:pPr>
    </w:p>
    <w:p w14:paraId="21DA53CE" w14:textId="3CCC2C4A" w:rsidR="00955C52" w:rsidRPr="00904368" w:rsidRDefault="00955C52" w:rsidP="00B0205D">
      <w:pPr>
        <w:tabs>
          <w:tab w:val="left" w:pos="576"/>
          <w:tab w:val="left" w:pos="1267"/>
          <w:tab w:val="left" w:pos="3096"/>
          <w:tab w:val="left" w:pos="5886"/>
          <w:tab w:val="left" w:pos="6960"/>
          <w:tab w:val="left" w:pos="7824"/>
          <w:tab w:val="left" w:pos="9072"/>
        </w:tabs>
        <w:spacing w:after="0" w:line="240" w:lineRule="auto"/>
        <w:ind w:right="303"/>
        <w:jc w:val="both"/>
        <w:rPr>
          <w:rFonts w:ascii="Times New Roman" w:eastAsia="Times New Roman" w:hAnsi="Times New Roman" w:cs="Times New Roman"/>
          <w:color w:val="323232"/>
          <w:sz w:val="24"/>
          <w:szCs w:val="24"/>
          <w:lang w:val="en-US"/>
        </w:rPr>
      </w:pPr>
    </w:p>
    <w:sectPr w:rsidR="00955C52" w:rsidRPr="00904368" w:rsidSect="00974714">
      <w:headerReference w:type="even" r:id="rId8"/>
      <w:headerReference w:type="default" r:id="rId9"/>
      <w:headerReference w:type="first" r:id="rId10"/>
      <w:endnotePr>
        <w:numFmt w:val="decimal"/>
      </w:endnotePr>
      <w:pgSz w:w="11909" w:h="16834" w:code="9"/>
      <w:pgMar w:top="576" w:right="1136" w:bottom="576" w:left="1152" w:header="360" w:footer="576" w:gutter="0"/>
      <w:pgNumType w:fmt="numberInDash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C85FB" w14:textId="77777777" w:rsidR="00FC55BF" w:rsidRDefault="00FC55BF" w:rsidP="003869F9">
      <w:pPr>
        <w:spacing w:after="0" w:line="240" w:lineRule="auto"/>
      </w:pPr>
      <w:r>
        <w:separator/>
      </w:r>
    </w:p>
  </w:endnote>
  <w:endnote w:type="continuationSeparator" w:id="0">
    <w:p w14:paraId="2854A23D" w14:textId="77777777" w:rsidR="00FC55BF" w:rsidRDefault="00FC55BF" w:rsidP="00386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A0B6E" w14:textId="77777777" w:rsidR="00FC55BF" w:rsidRDefault="00FC55BF" w:rsidP="003869F9">
      <w:pPr>
        <w:spacing w:after="0" w:line="240" w:lineRule="auto"/>
      </w:pPr>
      <w:r>
        <w:separator/>
      </w:r>
    </w:p>
  </w:footnote>
  <w:footnote w:type="continuationSeparator" w:id="0">
    <w:p w14:paraId="66DBD31D" w14:textId="77777777" w:rsidR="00FC55BF" w:rsidRDefault="00FC55BF" w:rsidP="003869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E416F" w14:textId="597B5D91" w:rsidR="000948FE" w:rsidRDefault="00B0205D" w:rsidP="00BA2D3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0145EC">
      <w:rPr>
        <w:rStyle w:val="PageNumber"/>
      </w:rPr>
      <w:fldChar w:fldCharType="separate"/>
    </w:r>
    <w:r w:rsidR="000145EC">
      <w:rPr>
        <w:rStyle w:val="PageNumber"/>
        <w:noProof/>
      </w:rPr>
      <w:t>- 1 -</w:t>
    </w:r>
    <w:r>
      <w:rPr>
        <w:rStyle w:val="PageNumber"/>
      </w:rPr>
      <w:fldChar w:fldCharType="end"/>
    </w:r>
  </w:p>
  <w:p w14:paraId="59C0F7F8" w14:textId="77777777" w:rsidR="000948FE" w:rsidRDefault="000948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9EA9D" w14:textId="77777777" w:rsidR="00044A05" w:rsidRDefault="00044A05" w:rsidP="00243BBB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</w:p>
  <w:p w14:paraId="6477F8B4" w14:textId="0393EB63" w:rsidR="00243BBB" w:rsidRPr="008A5629" w:rsidRDefault="00243BBB" w:rsidP="00243BBB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8A5629">
      <w:rPr>
        <w:rFonts w:ascii="Times New Roman" w:hAnsi="Times New Roman" w:cs="Times New Roman"/>
        <w:sz w:val="24"/>
        <w:szCs w:val="24"/>
        <w:lang w:val="en-US"/>
      </w:rPr>
      <w:t>Appendix 2</w:t>
    </w:r>
  </w:p>
  <w:p w14:paraId="732ABF98" w14:textId="77777777" w:rsidR="000948FE" w:rsidRPr="00243BBB" w:rsidRDefault="000948FE" w:rsidP="00243BBB">
    <w:pPr>
      <w:pStyle w:val="Header"/>
      <w:jc w:val="right"/>
      <w:rPr>
        <w:rFonts w:ascii="Times New Roman" w:hAnsi="Times New Roman" w:cs="Times New Roman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15156" w14:textId="094A9D7B" w:rsidR="000948FE" w:rsidRPr="000900F1" w:rsidRDefault="00B0205D" w:rsidP="000900F1">
    <w:pPr>
      <w:pStyle w:val="NoSpacing"/>
      <w:jc w:val="right"/>
      <w:rPr>
        <w:rFonts w:ascii="Times New Roman" w:hAnsi="Times New Roman" w:cs="Times New Roman"/>
        <w:sz w:val="20"/>
        <w:szCs w:val="20"/>
      </w:rPr>
    </w:pPr>
    <w:r w:rsidRPr="000900F1">
      <w:rPr>
        <w:rFonts w:ascii="Times New Roman" w:hAnsi="Times New Roman" w:cs="Times New Roman"/>
        <w:sz w:val="20"/>
        <w:szCs w:val="20"/>
      </w:rPr>
      <w:t xml:space="preserve">Appendix </w:t>
    </w:r>
    <w:r w:rsidR="00B027D9">
      <w:rPr>
        <w:rFonts w:ascii="Times New Roman" w:hAnsi="Times New Roman" w:cs="Times New Roman"/>
        <w:sz w:val="20"/>
        <w:szCs w:val="2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5D1C"/>
    <w:multiLevelType w:val="hybridMultilevel"/>
    <w:tmpl w:val="C0F4C21E"/>
    <w:lvl w:ilvl="0" w:tplc="82882B36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  <w:b w:val="0"/>
        <w:bCs w:val="0"/>
        <w:sz w:val="24"/>
        <w:szCs w:val="24"/>
      </w:rPr>
    </w:lvl>
    <w:lvl w:ilvl="1" w:tplc="3C090019" w:tentative="1">
      <w:start w:val="1"/>
      <w:numFmt w:val="lowerLetter"/>
      <w:lvlText w:val="%2."/>
      <w:lvlJc w:val="left"/>
      <w:pPr>
        <w:ind w:left="710" w:hanging="360"/>
      </w:pPr>
    </w:lvl>
    <w:lvl w:ilvl="2" w:tplc="3C09001B" w:tentative="1">
      <w:start w:val="1"/>
      <w:numFmt w:val="lowerRoman"/>
      <w:lvlText w:val="%3."/>
      <w:lvlJc w:val="right"/>
      <w:pPr>
        <w:ind w:left="1430" w:hanging="180"/>
      </w:pPr>
    </w:lvl>
    <w:lvl w:ilvl="3" w:tplc="3C09000F" w:tentative="1">
      <w:start w:val="1"/>
      <w:numFmt w:val="decimal"/>
      <w:lvlText w:val="%4."/>
      <w:lvlJc w:val="left"/>
      <w:pPr>
        <w:ind w:left="2150" w:hanging="360"/>
      </w:pPr>
    </w:lvl>
    <w:lvl w:ilvl="4" w:tplc="3C090019" w:tentative="1">
      <w:start w:val="1"/>
      <w:numFmt w:val="lowerLetter"/>
      <w:lvlText w:val="%5."/>
      <w:lvlJc w:val="left"/>
      <w:pPr>
        <w:ind w:left="2870" w:hanging="360"/>
      </w:pPr>
    </w:lvl>
    <w:lvl w:ilvl="5" w:tplc="3C09001B" w:tentative="1">
      <w:start w:val="1"/>
      <w:numFmt w:val="lowerRoman"/>
      <w:lvlText w:val="%6."/>
      <w:lvlJc w:val="right"/>
      <w:pPr>
        <w:ind w:left="3590" w:hanging="180"/>
      </w:pPr>
    </w:lvl>
    <w:lvl w:ilvl="6" w:tplc="3C09000F" w:tentative="1">
      <w:start w:val="1"/>
      <w:numFmt w:val="decimal"/>
      <w:lvlText w:val="%7."/>
      <w:lvlJc w:val="left"/>
      <w:pPr>
        <w:ind w:left="4310" w:hanging="360"/>
      </w:pPr>
    </w:lvl>
    <w:lvl w:ilvl="7" w:tplc="3C090019" w:tentative="1">
      <w:start w:val="1"/>
      <w:numFmt w:val="lowerLetter"/>
      <w:lvlText w:val="%8."/>
      <w:lvlJc w:val="left"/>
      <w:pPr>
        <w:ind w:left="5030" w:hanging="360"/>
      </w:pPr>
    </w:lvl>
    <w:lvl w:ilvl="8" w:tplc="3C09001B" w:tentative="1">
      <w:start w:val="1"/>
      <w:numFmt w:val="lowerRoman"/>
      <w:lvlText w:val="%9."/>
      <w:lvlJc w:val="right"/>
      <w:pPr>
        <w:ind w:left="5750" w:hanging="180"/>
      </w:pPr>
    </w:lvl>
  </w:abstractNum>
  <w:abstractNum w:abstractNumId="1" w15:restartNumberingAfterBreak="0">
    <w:nsid w:val="049B4E1E"/>
    <w:multiLevelType w:val="hybridMultilevel"/>
    <w:tmpl w:val="5A84F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B068E"/>
    <w:multiLevelType w:val="hybridMultilevel"/>
    <w:tmpl w:val="63E81722"/>
    <w:lvl w:ilvl="0" w:tplc="B3E28940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42B85"/>
    <w:multiLevelType w:val="multilevel"/>
    <w:tmpl w:val="6D98F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8D20DC"/>
    <w:multiLevelType w:val="hybridMultilevel"/>
    <w:tmpl w:val="748A3A3E"/>
    <w:lvl w:ilvl="0" w:tplc="DD8CC5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3C410D"/>
    <w:multiLevelType w:val="hybridMultilevel"/>
    <w:tmpl w:val="BA5A919E"/>
    <w:lvl w:ilvl="0" w:tplc="F378070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8C2103"/>
    <w:multiLevelType w:val="hybridMultilevel"/>
    <w:tmpl w:val="6816A3FE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503CAA"/>
    <w:multiLevelType w:val="hybridMultilevel"/>
    <w:tmpl w:val="C0B0B07C"/>
    <w:lvl w:ilvl="0" w:tplc="8C52A3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C70435"/>
    <w:multiLevelType w:val="hybridMultilevel"/>
    <w:tmpl w:val="0C78C226"/>
    <w:lvl w:ilvl="0" w:tplc="375ACFEA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D3A50"/>
    <w:multiLevelType w:val="hybridMultilevel"/>
    <w:tmpl w:val="B9E66086"/>
    <w:lvl w:ilvl="0" w:tplc="6394A3B6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EastAsia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729EB0CE">
      <w:numFmt w:val="bullet"/>
      <w:lvlText w:val="•"/>
      <w:lvlJc w:val="left"/>
      <w:pPr>
        <w:ind w:left="1895" w:hanging="360"/>
      </w:pPr>
      <w:rPr>
        <w:rFonts w:hint="default"/>
        <w:lang w:val="en-US" w:eastAsia="en-US" w:bidi="ar-SA"/>
      </w:rPr>
    </w:lvl>
    <w:lvl w:ilvl="2" w:tplc="5F84B6A8">
      <w:numFmt w:val="bullet"/>
      <w:lvlText w:val="•"/>
      <w:lvlJc w:val="left"/>
      <w:pPr>
        <w:ind w:left="2711" w:hanging="360"/>
      </w:pPr>
      <w:rPr>
        <w:rFonts w:hint="default"/>
        <w:lang w:val="en-US" w:eastAsia="en-US" w:bidi="ar-SA"/>
      </w:rPr>
    </w:lvl>
    <w:lvl w:ilvl="3" w:tplc="D4EC1842">
      <w:numFmt w:val="bullet"/>
      <w:lvlText w:val="•"/>
      <w:lvlJc w:val="left"/>
      <w:pPr>
        <w:ind w:left="3527" w:hanging="360"/>
      </w:pPr>
      <w:rPr>
        <w:rFonts w:hint="default"/>
        <w:lang w:val="en-US" w:eastAsia="en-US" w:bidi="ar-SA"/>
      </w:rPr>
    </w:lvl>
    <w:lvl w:ilvl="4" w:tplc="2290559C">
      <w:numFmt w:val="bullet"/>
      <w:lvlText w:val="•"/>
      <w:lvlJc w:val="left"/>
      <w:pPr>
        <w:ind w:left="4343" w:hanging="360"/>
      </w:pPr>
      <w:rPr>
        <w:rFonts w:hint="default"/>
        <w:lang w:val="en-US" w:eastAsia="en-US" w:bidi="ar-SA"/>
      </w:rPr>
    </w:lvl>
    <w:lvl w:ilvl="5" w:tplc="ABBCE910">
      <w:numFmt w:val="bullet"/>
      <w:lvlText w:val="•"/>
      <w:lvlJc w:val="left"/>
      <w:pPr>
        <w:ind w:left="5159" w:hanging="360"/>
      </w:pPr>
      <w:rPr>
        <w:rFonts w:hint="default"/>
        <w:lang w:val="en-US" w:eastAsia="en-US" w:bidi="ar-SA"/>
      </w:rPr>
    </w:lvl>
    <w:lvl w:ilvl="6" w:tplc="CBD67A5C">
      <w:numFmt w:val="bullet"/>
      <w:lvlText w:val="•"/>
      <w:lvlJc w:val="left"/>
      <w:pPr>
        <w:ind w:left="5974" w:hanging="360"/>
      </w:pPr>
      <w:rPr>
        <w:rFonts w:hint="default"/>
        <w:lang w:val="en-US" w:eastAsia="en-US" w:bidi="ar-SA"/>
      </w:rPr>
    </w:lvl>
    <w:lvl w:ilvl="7" w:tplc="B0B0CB7C">
      <w:numFmt w:val="bullet"/>
      <w:lvlText w:val="•"/>
      <w:lvlJc w:val="left"/>
      <w:pPr>
        <w:ind w:left="6790" w:hanging="360"/>
      </w:pPr>
      <w:rPr>
        <w:rFonts w:hint="default"/>
        <w:lang w:val="en-US" w:eastAsia="en-US" w:bidi="ar-SA"/>
      </w:rPr>
    </w:lvl>
    <w:lvl w:ilvl="8" w:tplc="EFEA9C9C">
      <w:numFmt w:val="bullet"/>
      <w:lvlText w:val="•"/>
      <w:lvlJc w:val="left"/>
      <w:pPr>
        <w:ind w:left="760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B50535B"/>
    <w:multiLevelType w:val="hybridMultilevel"/>
    <w:tmpl w:val="04404B3A"/>
    <w:lvl w:ilvl="0" w:tplc="88E891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425B0F"/>
    <w:multiLevelType w:val="hybridMultilevel"/>
    <w:tmpl w:val="7E0279FE"/>
    <w:lvl w:ilvl="0" w:tplc="9C04BEB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787636"/>
    <w:multiLevelType w:val="hybridMultilevel"/>
    <w:tmpl w:val="15F012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2F1E7C"/>
    <w:multiLevelType w:val="hybridMultilevel"/>
    <w:tmpl w:val="53622EF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75163"/>
    <w:multiLevelType w:val="hybridMultilevel"/>
    <w:tmpl w:val="BA88850A"/>
    <w:lvl w:ilvl="0" w:tplc="371A478A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484E52"/>
    <w:multiLevelType w:val="hybridMultilevel"/>
    <w:tmpl w:val="F7504BE2"/>
    <w:lvl w:ilvl="0" w:tplc="B3E28940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5A326C"/>
    <w:multiLevelType w:val="hybridMultilevel"/>
    <w:tmpl w:val="8A68612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0787528"/>
    <w:multiLevelType w:val="hybridMultilevel"/>
    <w:tmpl w:val="53622EF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5B4920"/>
    <w:multiLevelType w:val="hybridMultilevel"/>
    <w:tmpl w:val="16B0E174"/>
    <w:lvl w:ilvl="0" w:tplc="BC0A47C2">
      <w:start w:val="1"/>
      <w:numFmt w:val="decimal"/>
      <w:lvlText w:val="%1."/>
      <w:lvlJc w:val="left"/>
      <w:pPr>
        <w:ind w:left="360" w:hanging="360"/>
      </w:pPr>
      <w:rPr>
        <w:i w:val="0"/>
        <w:iCs w:val="0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D4597C"/>
    <w:multiLevelType w:val="hybridMultilevel"/>
    <w:tmpl w:val="DC32FD06"/>
    <w:lvl w:ilvl="0" w:tplc="ACACBD2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33321"/>
    <w:multiLevelType w:val="hybridMultilevel"/>
    <w:tmpl w:val="6A885A84"/>
    <w:lvl w:ilvl="0" w:tplc="96060F26">
      <w:start w:val="1"/>
      <w:numFmt w:val="upperLetter"/>
      <w:lvlText w:val="(%1)"/>
      <w:lvlJc w:val="left"/>
      <w:pPr>
        <w:ind w:left="465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185" w:hanging="360"/>
      </w:pPr>
    </w:lvl>
    <w:lvl w:ilvl="2" w:tplc="3C09001B" w:tentative="1">
      <w:start w:val="1"/>
      <w:numFmt w:val="lowerRoman"/>
      <w:lvlText w:val="%3."/>
      <w:lvlJc w:val="right"/>
      <w:pPr>
        <w:ind w:left="1905" w:hanging="180"/>
      </w:pPr>
    </w:lvl>
    <w:lvl w:ilvl="3" w:tplc="3C09000F" w:tentative="1">
      <w:start w:val="1"/>
      <w:numFmt w:val="decimal"/>
      <w:lvlText w:val="%4."/>
      <w:lvlJc w:val="left"/>
      <w:pPr>
        <w:ind w:left="2625" w:hanging="360"/>
      </w:pPr>
    </w:lvl>
    <w:lvl w:ilvl="4" w:tplc="3C090019" w:tentative="1">
      <w:start w:val="1"/>
      <w:numFmt w:val="lowerLetter"/>
      <w:lvlText w:val="%5."/>
      <w:lvlJc w:val="left"/>
      <w:pPr>
        <w:ind w:left="3345" w:hanging="360"/>
      </w:pPr>
    </w:lvl>
    <w:lvl w:ilvl="5" w:tplc="3C09001B" w:tentative="1">
      <w:start w:val="1"/>
      <w:numFmt w:val="lowerRoman"/>
      <w:lvlText w:val="%6."/>
      <w:lvlJc w:val="right"/>
      <w:pPr>
        <w:ind w:left="4065" w:hanging="180"/>
      </w:pPr>
    </w:lvl>
    <w:lvl w:ilvl="6" w:tplc="3C09000F" w:tentative="1">
      <w:start w:val="1"/>
      <w:numFmt w:val="decimal"/>
      <w:lvlText w:val="%7."/>
      <w:lvlJc w:val="left"/>
      <w:pPr>
        <w:ind w:left="4785" w:hanging="360"/>
      </w:pPr>
    </w:lvl>
    <w:lvl w:ilvl="7" w:tplc="3C090019" w:tentative="1">
      <w:start w:val="1"/>
      <w:numFmt w:val="lowerLetter"/>
      <w:lvlText w:val="%8."/>
      <w:lvlJc w:val="left"/>
      <w:pPr>
        <w:ind w:left="5505" w:hanging="360"/>
      </w:pPr>
    </w:lvl>
    <w:lvl w:ilvl="8" w:tplc="3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1" w15:restartNumberingAfterBreak="0">
    <w:nsid w:val="4DB56BBD"/>
    <w:multiLevelType w:val="hybridMultilevel"/>
    <w:tmpl w:val="E006DBFE"/>
    <w:lvl w:ilvl="0" w:tplc="51F6D45E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0E5DA2"/>
    <w:multiLevelType w:val="hybridMultilevel"/>
    <w:tmpl w:val="43E03EB8"/>
    <w:lvl w:ilvl="0" w:tplc="74C87F2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E0424"/>
    <w:multiLevelType w:val="hybridMultilevel"/>
    <w:tmpl w:val="1DF8FF5A"/>
    <w:lvl w:ilvl="0" w:tplc="EA88E9F0">
      <w:start w:val="1"/>
      <w:numFmt w:val="bullet"/>
      <w:lvlText w:val="-"/>
      <w:lvlJc w:val="left"/>
      <w:pPr>
        <w:ind w:left="1440" w:hanging="360"/>
      </w:pPr>
      <w:rPr>
        <w:rFonts w:ascii="Times New Roman" w:eastAsia="PMingLiU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FA45D1F"/>
    <w:multiLevelType w:val="hybridMultilevel"/>
    <w:tmpl w:val="8236F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84D9A"/>
    <w:multiLevelType w:val="hybridMultilevel"/>
    <w:tmpl w:val="39C6D6E6"/>
    <w:lvl w:ilvl="0" w:tplc="EFC27238">
      <w:start w:val="1"/>
      <w:numFmt w:val="decimal"/>
      <w:lvlText w:val="%1."/>
      <w:lvlJc w:val="left"/>
      <w:pPr>
        <w:ind w:left="740" w:hanging="360"/>
      </w:pPr>
      <w:rPr>
        <w:rFonts w:hint="default"/>
        <w:lang w:val="en-US"/>
      </w:rPr>
    </w:lvl>
    <w:lvl w:ilvl="1" w:tplc="3C09000B">
      <w:start w:val="1"/>
      <w:numFmt w:val="bullet"/>
      <w:lvlText w:val=""/>
      <w:lvlJc w:val="left"/>
      <w:pPr>
        <w:ind w:left="1460" w:hanging="360"/>
      </w:pPr>
      <w:rPr>
        <w:rFonts w:ascii="Wingdings" w:hAnsi="Wingdings" w:hint="default"/>
      </w:rPr>
    </w:lvl>
    <w:lvl w:ilvl="2" w:tplc="375ACFEA">
      <w:start w:val="4"/>
      <w:numFmt w:val="bullet"/>
      <w:lvlText w:val="-"/>
      <w:lvlJc w:val="left"/>
      <w:pPr>
        <w:ind w:left="2360" w:hanging="360"/>
      </w:pPr>
      <w:rPr>
        <w:rFonts w:ascii="Calibri" w:eastAsiaTheme="minorEastAsia" w:hAnsi="Calibri" w:cs="Calibri" w:hint="default"/>
      </w:rPr>
    </w:lvl>
    <w:lvl w:ilvl="3" w:tplc="3C09000F" w:tentative="1">
      <w:start w:val="1"/>
      <w:numFmt w:val="decimal"/>
      <w:lvlText w:val="%4."/>
      <w:lvlJc w:val="left"/>
      <w:pPr>
        <w:ind w:left="2900" w:hanging="360"/>
      </w:pPr>
    </w:lvl>
    <w:lvl w:ilvl="4" w:tplc="3C090019" w:tentative="1">
      <w:start w:val="1"/>
      <w:numFmt w:val="lowerLetter"/>
      <w:lvlText w:val="%5."/>
      <w:lvlJc w:val="left"/>
      <w:pPr>
        <w:ind w:left="3620" w:hanging="360"/>
      </w:pPr>
    </w:lvl>
    <w:lvl w:ilvl="5" w:tplc="3C09001B" w:tentative="1">
      <w:start w:val="1"/>
      <w:numFmt w:val="lowerRoman"/>
      <w:lvlText w:val="%6."/>
      <w:lvlJc w:val="right"/>
      <w:pPr>
        <w:ind w:left="4340" w:hanging="180"/>
      </w:pPr>
    </w:lvl>
    <w:lvl w:ilvl="6" w:tplc="3C09000F" w:tentative="1">
      <w:start w:val="1"/>
      <w:numFmt w:val="decimal"/>
      <w:lvlText w:val="%7."/>
      <w:lvlJc w:val="left"/>
      <w:pPr>
        <w:ind w:left="5060" w:hanging="360"/>
      </w:pPr>
    </w:lvl>
    <w:lvl w:ilvl="7" w:tplc="3C090019" w:tentative="1">
      <w:start w:val="1"/>
      <w:numFmt w:val="lowerLetter"/>
      <w:lvlText w:val="%8."/>
      <w:lvlJc w:val="left"/>
      <w:pPr>
        <w:ind w:left="5780" w:hanging="360"/>
      </w:pPr>
    </w:lvl>
    <w:lvl w:ilvl="8" w:tplc="3C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26" w15:restartNumberingAfterBreak="0">
    <w:nsid w:val="6452623A"/>
    <w:multiLevelType w:val="hybridMultilevel"/>
    <w:tmpl w:val="6A0E219A"/>
    <w:lvl w:ilvl="0" w:tplc="6A98D708">
      <w:start w:val="4"/>
      <w:numFmt w:val="upperRoman"/>
      <w:lvlText w:val="%1."/>
      <w:lvlJc w:val="left"/>
      <w:pPr>
        <w:ind w:left="1080" w:hanging="720"/>
      </w:pPr>
      <w:rPr>
        <w:rFonts w:hint="default"/>
        <w:b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C74790"/>
    <w:multiLevelType w:val="hybridMultilevel"/>
    <w:tmpl w:val="2C565F3C"/>
    <w:lvl w:ilvl="0" w:tplc="DE56226E">
      <w:start w:val="1"/>
      <w:numFmt w:val="upp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296A50"/>
    <w:multiLevelType w:val="hybridMultilevel"/>
    <w:tmpl w:val="BD90E7DA"/>
    <w:lvl w:ilvl="0" w:tplc="03BA6A76">
      <w:start w:val="1"/>
      <w:numFmt w:val="decimal"/>
      <w:lvlText w:val="%1."/>
      <w:lvlJc w:val="left"/>
      <w:pPr>
        <w:ind w:left="720" w:hanging="6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9" w15:restartNumberingAfterBreak="0">
    <w:nsid w:val="681A6956"/>
    <w:multiLevelType w:val="hybridMultilevel"/>
    <w:tmpl w:val="44EC9352"/>
    <w:lvl w:ilvl="0" w:tplc="2C2019A0">
      <w:start w:val="1"/>
      <w:numFmt w:val="decimal"/>
      <w:lvlText w:val="%1."/>
      <w:lvlJc w:val="left"/>
      <w:pPr>
        <w:ind w:left="432" w:hanging="360"/>
      </w:pPr>
      <w:rPr>
        <w:rFonts w:hint="default"/>
        <w:color w:val="808080" w:themeColor="background1" w:themeShade="80"/>
      </w:rPr>
    </w:lvl>
    <w:lvl w:ilvl="1" w:tplc="3C090019" w:tentative="1">
      <w:start w:val="1"/>
      <w:numFmt w:val="lowerLetter"/>
      <w:lvlText w:val="%2."/>
      <w:lvlJc w:val="left"/>
      <w:pPr>
        <w:ind w:left="1152" w:hanging="360"/>
      </w:pPr>
    </w:lvl>
    <w:lvl w:ilvl="2" w:tplc="3C09001B" w:tentative="1">
      <w:start w:val="1"/>
      <w:numFmt w:val="lowerRoman"/>
      <w:lvlText w:val="%3."/>
      <w:lvlJc w:val="right"/>
      <w:pPr>
        <w:ind w:left="1872" w:hanging="180"/>
      </w:pPr>
    </w:lvl>
    <w:lvl w:ilvl="3" w:tplc="3C09000F" w:tentative="1">
      <w:start w:val="1"/>
      <w:numFmt w:val="decimal"/>
      <w:lvlText w:val="%4."/>
      <w:lvlJc w:val="left"/>
      <w:pPr>
        <w:ind w:left="2592" w:hanging="360"/>
      </w:pPr>
    </w:lvl>
    <w:lvl w:ilvl="4" w:tplc="3C090019" w:tentative="1">
      <w:start w:val="1"/>
      <w:numFmt w:val="lowerLetter"/>
      <w:lvlText w:val="%5."/>
      <w:lvlJc w:val="left"/>
      <w:pPr>
        <w:ind w:left="3312" w:hanging="360"/>
      </w:pPr>
    </w:lvl>
    <w:lvl w:ilvl="5" w:tplc="3C09001B" w:tentative="1">
      <w:start w:val="1"/>
      <w:numFmt w:val="lowerRoman"/>
      <w:lvlText w:val="%6."/>
      <w:lvlJc w:val="right"/>
      <w:pPr>
        <w:ind w:left="4032" w:hanging="180"/>
      </w:pPr>
    </w:lvl>
    <w:lvl w:ilvl="6" w:tplc="3C09000F" w:tentative="1">
      <w:start w:val="1"/>
      <w:numFmt w:val="decimal"/>
      <w:lvlText w:val="%7."/>
      <w:lvlJc w:val="left"/>
      <w:pPr>
        <w:ind w:left="4752" w:hanging="360"/>
      </w:pPr>
    </w:lvl>
    <w:lvl w:ilvl="7" w:tplc="3C090019" w:tentative="1">
      <w:start w:val="1"/>
      <w:numFmt w:val="lowerLetter"/>
      <w:lvlText w:val="%8."/>
      <w:lvlJc w:val="left"/>
      <w:pPr>
        <w:ind w:left="5472" w:hanging="360"/>
      </w:pPr>
    </w:lvl>
    <w:lvl w:ilvl="8" w:tplc="3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787867EC"/>
    <w:multiLevelType w:val="hybridMultilevel"/>
    <w:tmpl w:val="DE284AEA"/>
    <w:lvl w:ilvl="0" w:tplc="5BB0DC52">
      <w:start w:val="1"/>
      <w:numFmt w:val="decimal"/>
      <w:lvlText w:val="%1."/>
      <w:lvlJc w:val="left"/>
      <w:pPr>
        <w:ind w:left="360" w:hanging="360"/>
      </w:pPr>
      <w:rPr>
        <w:rFonts w:ascii="Times New Roman" w:eastAsiaTheme="majorEastAsia" w:hAnsi="Times New Roman" w:cs="Times New Roman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2301DA"/>
    <w:multiLevelType w:val="hybridMultilevel"/>
    <w:tmpl w:val="2E2CB1E6"/>
    <w:lvl w:ilvl="0" w:tplc="FFFC02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83905830">
    <w:abstractNumId w:val="30"/>
  </w:num>
  <w:num w:numId="2" w16cid:durableId="1861048854">
    <w:abstractNumId w:val="10"/>
  </w:num>
  <w:num w:numId="3" w16cid:durableId="617376070">
    <w:abstractNumId w:val="0"/>
  </w:num>
  <w:num w:numId="4" w16cid:durableId="1934584012">
    <w:abstractNumId w:val="9"/>
  </w:num>
  <w:num w:numId="5" w16cid:durableId="855969385">
    <w:abstractNumId w:val="25"/>
  </w:num>
  <w:num w:numId="6" w16cid:durableId="583610091">
    <w:abstractNumId w:val="3"/>
  </w:num>
  <w:num w:numId="7" w16cid:durableId="1510680842">
    <w:abstractNumId w:val="6"/>
  </w:num>
  <w:num w:numId="8" w16cid:durableId="224923465">
    <w:abstractNumId w:val="22"/>
  </w:num>
  <w:num w:numId="9" w16cid:durableId="440271570">
    <w:abstractNumId w:val="20"/>
  </w:num>
  <w:num w:numId="10" w16cid:durableId="1076899472">
    <w:abstractNumId w:val="7"/>
  </w:num>
  <w:num w:numId="11" w16cid:durableId="1379010869">
    <w:abstractNumId w:val="31"/>
  </w:num>
  <w:num w:numId="12" w16cid:durableId="2106420254">
    <w:abstractNumId w:val="11"/>
  </w:num>
  <w:num w:numId="13" w16cid:durableId="405687243">
    <w:abstractNumId w:val="14"/>
  </w:num>
  <w:num w:numId="14" w16cid:durableId="1045789548">
    <w:abstractNumId w:val="26"/>
  </w:num>
  <w:num w:numId="15" w16cid:durableId="1914730391">
    <w:abstractNumId w:val="13"/>
  </w:num>
  <w:num w:numId="16" w16cid:durableId="984241599">
    <w:abstractNumId w:val="17"/>
  </w:num>
  <w:num w:numId="17" w16cid:durableId="664017173">
    <w:abstractNumId w:val="4"/>
  </w:num>
  <w:num w:numId="18" w16cid:durableId="429667320">
    <w:abstractNumId w:val="24"/>
  </w:num>
  <w:num w:numId="19" w16cid:durableId="694230305">
    <w:abstractNumId w:val="8"/>
  </w:num>
  <w:num w:numId="20" w16cid:durableId="244461024">
    <w:abstractNumId w:val="28"/>
  </w:num>
  <w:num w:numId="21" w16cid:durableId="1801074745">
    <w:abstractNumId w:val="15"/>
  </w:num>
  <w:num w:numId="22" w16cid:durableId="1515027497">
    <w:abstractNumId w:val="2"/>
  </w:num>
  <w:num w:numId="23" w16cid:durableId="2132360627">
    <w:abstractNumId w:val="19"/>
  </w:num>
  <w:num w:numId="24" w16cid:durableId="1994942778">
    <w:abstractNumId w:val="1"/>
  </w:num>
  <w:num w:numId="25" w16cid:durableId="1562983971">
    <w:abstractNumId w:val="5"/>
  </w:num>
  <w:num w:numId="26" w16cid:durableId="237711275">
    <w:abstractNumId w:val="29"/>
  </w:num>
  <w:num w:numId="27" w16cid:durableId="1553956360">
    <w:abstractNumId w:val="23"/>
  </w:num>
  <w:num w:numId="28" w16cid:durableId="18195648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44874937">
    <w:abstractNumId w:val="18"/>
  </w:num>
  <w:num w:numId="30" w16cid:durableId="1991127108">
    <w:abstractNumId w:val="12"/>
  </w:num>
  <w:num w:numId="31" w16cid:durableId="828058587">
    <w:abstractNumId w:val="21"/>
  </w:num>
  <w:num w:numId="32" w16cid:durableId="371227869">
    <w:abstractNumId w:val="16"/>
  </w:num>
  <w:num w:numId="33" w16cid:durableId="3573905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zNDA0MrIwMzMwNTNU0lEKTi0uzszPAykwrAUA1WT7xSwAAAA="/>
  </w:docVars>
  <w:rsids>
    <w:rsidRoot w:val="003869F9"/>
    <w:rsid w:val="00006887"/>
    <w:rsid w:val="00007998"/>
    <w:rsid w:val="00011670"/>
    <w:rsid w:val="000128D9"/>
    <w:rsid w:val="00013424"/>
    <w:rsid w:val="000145EC"/>
    <w:rsid w:val="000235E5"/>
    <w:rsid w:val="00031375"/>
    <w:rsid w:val="00041960"/>
    <w:rsid w:val="00044A05"/>
    <w:rsid w:val="00044AB7"/>
    <w:rsid w:val="00046792"/>
    <w:rsid w:val="00047DF1"/>
    <w:rsid w:val="000514DD"/>
    <w:rsid w:val="00053830"/>
    <w:rsid w:val="0005413A"/>
    <w:rsid w:val="00055C13"/>
    <w:rsid w:val="00056AA7"/>
    <w:rsid w:val="000574E0"/>
    <w:rsid w:val="000577AB"/>
    <w:rsid w:val="00060AB4"/>
    <w:rsid w:val="00061CE8"/>
    <w:rsid w:val="00065B0F"/>
    <w:rsid w:val="00070411"/>
    <w:rsid w:val="00073237"/>
    <w:rsid w:val="0007672E"/>
    <w:rsid w:val="0008102A"/>
    <w:rsid w:val="000821FB"/>
    <w:rsid w:val="000833A2"/>
    <w:rsid w:val="00083EC8"/>
    <w:rsid w:val="00084DA0"/>
    <w:rsid w:val="000855D2"/>
    <w:rsid w:val="000900F1"/>
    <w:rsid w:val="00092E53"/>
    <w:rsid w:val="000948FE"/>
    <w:rsid w:val="000949EC"/>
    <w:rsid w:val="00095C56"/>
    <w:rsid w:val="000A399A"/>
    <w:rsid w:val="000A747E"/>
    <w:rsid w:val="000B5247"/>
    <w:rsid w:val="000B5853"/>
    <w:rsid w:val="000B72C6"/>
    <w:rsid w:val="000C2667"/>
    <w:rsid w:val="000C3F0F"/>
    <w:rsid w:val="000C4AA7"/>
    <w:rsid w:val="000C6CA3"/>
    <w:rsid w:val="000C6E95"/>
    <w:rsid w:val="000D30E1"/>
    <w:rsid w:val="000D7A0E"/>
    <w:rsid w:val="000E26C0"/>
    <w:rsid w:val="000E5651"/>
    <w:rsid w:val="000E61A3"/>
    <w:rsid w:val="000E7060"/>
    <w:rsid w:val="000E7C95"/>
    <w:rsid w:val="000F0683"/>
    <w:rsid w:val="000F077D"/>
    <w:rsid w:val="000F3890"/>
    <w:rsid w:val="000F5254"/>
    <w:rsid w:val="000F6671"/>
    <w:rsid w:val="001040AB"/>
    <w:rsid w:val="00111E1A"/>
    <w:rsid w:val="00112E42"/>
    <w:rsid w:val="00117B15"/>
    <w:rsid w:val="00117CF4"/>
    <w:rsid w:val="00130BA3"/>
    <w:rsid w:val="0013171A"/>
    <w:rsid w:val="0013335F"/>
    <w:rsid w:val="00133A32"/>
    <w:rsid w:val="0013536D"/>
    <w:rsid w:val="00141AE6"/>
    <w:rsid w:val="001432BB"/>
    <w:rsid w:val="00145FA0"/>
    <w:rsid w:val="00146332"/>
    <w:rsid w:val="00146FC6"/>
    <w:rsid w:val="00151E05"/>
    <w:rsid w:val="00153C84"/>
    <w:rsid w:val="001566DE"/>
    <w:rsid w:val="0015716F"/>
    <w:rsid w:val="0016310B"/>
    <w:rsid w:val="0016417A"/>
    <w:rsid w:val="0017005E"/>
    <w:rsid w:val="001729C3"/>
    <w:rsid w:val="00173303"/>
    <w:rsid w:val="00176E9D"/>
    <w:rsid w:val="00191634"/>
    <w:rsid w:val="00192E78"/>
    <w:rsid w:val="001943E9"/>
    <w:rsid w:val="00196DB2"/>
    <w:rsid w:val="001A1496"/>
    <w:rsid w:val="001A2F98"/>
    <w:rsid w:val="001A7BA1"/>
    <w:rsid w:val="001B2287"/>
    <w:rsid w:val="001B2EA5"/>
    <w:rsid w:val="001B4B43"/>
    <w:rsid w:val="001C1F80"/>
    <w:rsid w:val="001C4A15"/>
    <w:rsid w:val="001C63E2"/>
    <w:rsid w:val="001C7596"/>
    <w:rsid w:val="001D3562"/>
    <w:rsid w:val="001E093C"/>
    <w:rsid w:val="001E1E21"/>
    <w:rsid w:val="001E2E9D"/>
    <w:rsid w:val="001E4E9E"/>
    <w:rsid w:val="001E58FA"/>
    <w:rsid w:val="001F0D97"/>
    <w:rsid w:val="001F132D"/>
    <w:rsid w:val="001F5384"/>
    <w:rsid w:val="001F5D57"/>
    <w:rsid w:val="00201340"/>
    <w:rsid w:val="002016D5"/>
    <w:rsid w:val="00203A54"/>
    <w:rsid w:val="00203B27"/>
    <w:rsid w:val="0020465C"/>
    <w:rsid w:val="00212799"/>
    <w:rsid w:val="00212E82"/>
    <w:rsid w:val="00215568"/>
    <w:rsid w:val="002163B9"/>
    <w:rsid w:val="00221FA2"/>
    <w:rsid w:val="00222E84"/>
    <w:rsid w:val="00227862"/>
    <w:rsid w:val="00231608"/>
    <w:rsid w:val="00235683"/>
    <w:rsid w:val="00236EA4"/>
    <w:rsid w:val="00237827"/>
    <w:rsid w:val="00240902"/>
    <w:rsid w:val="00243BBB"/>
    <w:rsid w:val="00245544"/>
    <w:rsid w:val="002455AE"/>
    <w:rsid w:val="00246820"/>
    <w:rsid w:val="00246B50"/>
    <w:rsid w:val="00251F4C"/>
    <w:rsid w:val="00253432"/>
    <w:rsid w:val="0025350E"/>
    <w:rsid w:val="00253C71"/>
    <w:rsid w:val="00261DE6"/>
    <w:rsid w:val="00261E8F"/>
    <w:rsid w:val="00275A94"/>
    <w:rsid w:val="00276E71"/>
    <w:rsid w:val="00277D60"/>
    <w:rsid w:val="00297100"/>
    <w:rsid w:val="002A459E"/>
    <w:rsid w:val="002A4E60"/>
    <w:rsid w:val="002A60C1"/>
    <w:rsid w:val="002A6A5D"/>
    <w:rsid w:val="002A70F4"/>
    <w:rsid w:val="002B525F"/>
    <w:rsid w:val="002C05CB"/>
    <w:rsid w:val="002D1A08"/>
    <w:rsid w:val="002D371A"/>
    <w:rsid w:val="002D4F2E"/>
    <w:rsid w:val="002E5011"/>
    <w:rsid w:val="002E57E5"/>
    <w:rsid w:val="002E760F"/>
    <w:rsid w:val="002E7C24"/>
    <w:rsid w:val="002F0B49"/>
    <w:rsid w:val="002F34C1"/>
    <w:rsid w:val="002F3748"/>
    <w:rsid w:val="002F4A72"/>
    <w:rsid w:val="00302E3E"/>
    <w:rsid w:val="00304954"/>
    <w:rsid w:val="0031236D"/>
    <w:rsid w:val="0031510F"/>
    <w:rsid w:val="003178B5"/>
    <w:rsid w:val="0032013F"/>
    <w:rsid w:val="00320640"/>
    <w:rsid w:val="00322C0E"/>
    <w:rsid w:val="003233BE"/>
    <w:rsid w:val="00327DBE"/>
    <w:rsid w:val="00332B10"/>
    <w:rsid w:val="003354DE"/>
    <w:rsid w:val="00345FAF"/>
    <w:rsid w:val="003527B4"/>
    <w:rsid w:val="00354445"/>
    <w:rsid w:val="003546A1"/>
    <w:rsid w:val="00356DAA"/>
    <w:rsid w:val="00356E8A"/>
    <w:rsid w:val="0036019F"/>
    <w:rsid w:val="00376ED8"/>
    <w:rsid w:val="00381624"/>
    <w:rsid w:val="0038523A"/>
    <w:rsid w:val="003869F9"/>
    <w:rsid w:val="003961A6"/>
    <w:rsid w:val="00397E7B"/>
    <w:rsid w:val="003A25AC"/>
    <w:rsid w:val="003A589E"/>
    <w:rsid w:val="003A6F62"/>
    <w:rsid w:val="003B3C9A"/>
    <w:rsid w:val="003B4748"/>
    <w:rsid w:val="003B5297"/>
    <w:rsid w:val="003B7135"/>
    <w:rsid w:val="003C07A9"/>
    <w:rsid w:val="003C36E9"/>
    <w:rsid w:val="003C4CA7"/>
    <w:rsid w:val="003C5D6E"/>
    <w:rsid w:val="003C79B4"/>
    <w:rsid w:val="003D39EC"/>
    <w:rsid w:val="003D44C4"/>
    <w:rsid w:val="003D5BFD"/>
    <w:rsid w:val="003D6A12"/>
    <w:rsid w:val="003E10EE"/>
    <w:rsid w:val="003E3AB3"/>
    <w:rsid w:val="003F0209"/>
    <w:rsid w:val="003F649C"/>
    <w:rsid w:val="003F7DC8"/>
    <w:rsid w:val="004037AA"/>
    <w:rsid w:val="004065BD"/>
    <w:rsid w:val="00414075"/>
    <w:rsid w:val="00415F41"/>
    <w:rsid w:val="00420779"/>
    <w:rsid w:val="0042077E"/>
    <w:rsid w:val="004241B4"/>
    <w:rsid w:val="00426A8A"/>
    <w:rsid w:val="00433293"/>
    <w:rsid w:val="00434768"/>
    <w:rsid w:val="004350EC"/>
    <w:rsid w:val="00445C16"/>
    <w:rsid w:val="0044676B"/>
    <w:rsid w:val="00447D16"/>
    <w:rsid w:val="00450138"/>
    <w:rsid w:val="00451972"/>
    <w:rsid w:val="00453EDC"/>
    <w:rsid w:val="00454779"/>
    <w:rsid w:val="004547CC"/>
    <w:rsid w:val="00460420"/>
    <w:rsid w:val="0046063F"/>
    <w:rsid w:val="004611ED"/>
    <w:rsid w:val="004625B6"/>
    <w:rsid w:val="00462B81"/>
    <w:rsid w:val="00463F26"/>
    <w:rsid w:val="00464AFC"/>
    <w:rsid w:val="00475166"/>
    <w:rsid w:val="00480B09"/>
    <w:rsid w:val="00482186"/>
    <w:rsid w:val="0048462D"/>
    <w:rsid w:val="00485C45"/>
    <w:rsid w:val="00485FA0"/>
    <w:rsid w:val="00487240"/>
    <w:rsid w:val="00490DE0"/>
    <w:rsid w:val="0049798F"/>
    <w:rsid w:val="004B429C"/>
    <w:rsid w:val="004B5385"/>
    <w:rsid w:val="004B6861"/>
    <w:rsid w:val="004C038B"/>
    <w:rsid w:val="004C21EB"/>
    <w:rsid w:val="004C50E5"/>
    <w:rsid w:val="004C5CB8"/>
    <w:rsid w:val="004D23EA"/>
    <w:rsid w:val="004D533A"/>
    <w:rsid w:val="004D682A"/>
    <w:rsid w:val="004E0B7A"/>
    <w:rsid w:val="004E106F"/>
    <w:rsid w:val="004E138E"/>
    <w:rsid w:val="004E2533"/>
    <w:rsid w:val="004E6E9F"/>
    <w:rsid w:val="004E7530"/>
    <w:rsid w:val="004F009B"/>
    <w:rsid w:val="004F02F7"/>
    <w:rsid w:val="004F59A7"/>
    <w:rsid w:val="004F6CAC"/>
    <w:rsid w:val="00505472"/>
    <w:rsid w:val="00506215"/>
    <w:rsid w:val="00510668"/>
    <w:rsid w:val="00515E1B"/>
    <w:rsid w:val="005253FA"/>
    <w:rsid w:val="00531ACF"/>
    <w:rsid w:val="005328DF"/>
    <w:rsid w:val="00532C34"/>
    <w:rsid w:val="00543B58"/>
    <w:rsid w:val="00550834"/>
    <w:rsid w:val="0055310E"/>
    <w:rsid w:val="00555788"/>
    <w:rsid w:val="00557D84"/>
    <w:rsid w:val="0056034D"/>
    <w:rsid w:val="00566473"/>
    <w:rsid w:val="0057066F"/>
    <w:rsid w:val="00571B13"/>
    <w:rsid w:val="00573AE7"/>
    <w:rsid w:val="0058161A"/>
    <w:rsid w:val="00582B1B"/>
    <w:rsid w:val="005855E6"/>
    <w:rsid w:val="00586982"/>
    <w:rsid w:val="00586B75"/>
    <w:rsid w:val="0059600E"/>
    <w:rsid w:val="005A199A"/>
    <w:rsid w:val="005A3CF5"/>
    <w:rsid w:val="005A6B77"/>
    <w:rsid w:val="005A745B"/>
    <w:rsid w:val="005B085C"/>
    <w:rsid w:val="005B1654"/>
    <w:rsid w:val="005B3BBC"/>
    <w:rsid w:val="005B5DA3"/>
    <w:rsid w:val="005B5F3D"/>
    <w:rsid w:val="005C02E5"/>
    <w:rsid w:val="005C1A12"/>
    <w:rsid w:val="005C4F10"/>
    <w:rsid w:val="005C7D98"/>
    <w:rsid w:val="005D2518"/>
    <w:rsid w:val="005D2FA4"/>
    <w:rsid w:val="005D4BAE"/>
    <w:rsid w:val="005D5EC4"/>
    <w:rsid w:val="005E0B9C"/>
    <w:rsid w:val="005E1732"/>
    <w:rsid w:val="005E265A"/>
    <w:rsid w:val="005F0D75"/>
    <w:rsid w:val="005F0FE1"/>
    <w:rsid w:val="005F2AC2"/>
    <w:rsid w:val="005F37F5"/>
    <w:rsid w:val="005F615F"/>
    <w:rsid w:val="005F682B"/>
    <w:rsid w:val="0060173B"/>
    <w:rsid w:val="006054F3"/>
    <w:rsid w:val="006100F3"/>
    <w:rsid w:val="006110B2"/>
    <w:rsid w:val="006125FE"/>
    <w:rsid w:val="00614A6E"/>
    <w:rsid w:val="006176A2"/>
    <w:rsid w:val="00621AFC"/>
    <w:rsid w:val="00631BFD"/>
    <w:rsid w:val="00633FAC"/>
    <w:rsid w:val="00634FF1"/>
    <w:rsid w:val="00635EE0"/>
    <w:rsid w:val="00651621"/>
    <w:rsid w:val="00651875"/>
    <w:rsid w:val="00651E6F"/>
    <w:rsid w:val="00654202"/>
    <w:rsid w:val="00656F34"/>
    <w:rsid w:val="00657217"/>
    <w:rsid w:val="0066234E"/>
    <w:rsid w:val="006647C2"/>
    <w:rsid w:val="00665602"/>
    <w:rsid w:val="0067061E"/>
    <w:rsid w:val="00670D99"/>
    <w:rsid w:val="00680B51"/>
    <w:rsid w:val="0068166F"/>
    <w:rsid w:val="0068299E"/>
    <w:rsid w:val="0068368C"/>
    <w:rsid w:val="006849AD"/>
    <w:rsid w:val="00692BD5"/>
    <w:rsid w:val="0069306E"/>
    <w:rsid w:val="00693F81"/>
    <w:rsid w:val="006940C7"/>
    <w:rsid w:val="0069506D"/>
    <w:rsid w:val="006A109E"/>
    <w:rsid w:val="006A5CB0"/>
    <w:rsid w:val="006A7535"/>
    <w:rsid w:val="006B5B55"/>
    <w:rsid w:val="006B5E57"/>
    <w:rsid w:val="006C4F96"/>
    <w:rsid w:val="006D0A2F"/>
    <w:rsid w:val="006D3C83"/>
    <w:rsid w:val="006D63A5"/>
    <w:rsid w:val="006E38AB"/>
    <w:rsid w:val="006E38E3"/>
    <w:rsid w:val="006E508D"/>
    <w:rsid w:val="006E75F6"/>
    <w:rsid w:val="006F58AA"/>
    <w:rsid w:val="006F6925"/>
    <w:rsid w:val="00702733"/>
    <w:rsid w:val="00703879"/>
    <w:rsid w:val="00715F5D"/>
    <w:rsid w:val="00716D81"/>
    <w:rsid w:val="00717D60"/>
    <w:rsid w:val="0072599D"/>
    <w:rsid w:val="00727329"/>
    <w:rsid w:val="00731F82"/>
    <w:rsid w:val="007323FA"/>
    <w:rsid w:val="00736D17"/>
    <w:rsid w:val="0073757B"/>
    <w:rsid w:val="00741D5D"/>
    <w:rsid w:val="00741FA9"/>
    <w:rsid w:val="00742A4B"/>
    <w:rsid w:val="00743A08"/>
    <w:rsid w:val="00744491"/>
    <w:rsid w:val="007458E4"/>
    <w:rsid w:val="00757EFA"/>
    <w:rsid w:val="0076263B"/>
    <w:rsid w:val="0076399B"/>
    <w:rsid w:val="007724E1"/>
    <w:rsid w:val="00775E17"/>
    <w:rsid w:val="00780680"/>
    <w:rsid w:val="0078512B"/>
    <w:rsid w:val="0078701E"/>
    <w:rsid w:val="00787232"/>
    <w:rsid w:val="00790C0A"/>
    <w:rsid w:val="007954EE"/>
    <w:rsid w:val="0079763E"/>
    <w:rsid w:val="007A1568"/>
    <w:rsid w:val="007A5783"/>
    <w:rsid w:val="007A6A58"/>
    <w:rsid w:val="007A6C78"/>
    <w:rsid w:val="007B6EFC"/>
    <w:rsid w:val="007B7020"/>
    <w:rsid w:val="007B7DCC"/>
    <w:rsid w:val="007C1261"/>
    <w:rsid w:val="007C41B4"/>
    <w:rsid w:val="007C4CF1"/>
    <w:rsid w:val="007C616C"/>
    <w:rsid w:val="007D069E"/>
    <w:rsid w:val="007D2AC3"/>
    <w:rsid w:val="007D3C6B"/>
    <w:rsid w:val="007D7960"/>
    <w:rsid w:val="007E0778"/>
    <w:rsid w:val="007E2035"/>
    <w:rsid w:val="007E614E"/>
    <w:rsid w:val="007E7A7C"/>
    <w:rsid w:val="007F39EC"/>
    <w:rsid w:val="007F5B18"/>
    <w:rsid w:val="008119C1"/>
    <w:rsid w:val="00813086"/>
    <w:rsid w:val="0081599C"/>
    <w:rsid w:val="00821F20"/>
    <w:rsid w:val="00823A9D"/>
    <w:rsid w:val="00825055"/>
    <w:rsid w:val="00826A5B"/>
    <w:rsid w:val="0083194E"/>
    <w:rsid w:val="008327FB"/>
    <w:rsid w:val="00833DD3"/>
    <w:rsid w:val="0083435B"/>
    <w:rsid w:val="008348DA"/>
    <w:rsid w:val="00834A69"/>
    <w:rsid w:val="00836584"/>
    <w:rsid w:val="00840D7C"/>
    <w:rsid w:val="008412FF"/>
    <w:rsid w:val="008462C4"/>
    <w:rsid w:val="00846EFD"/>
    <w:rsid w:val="00850FD3"/>
    <w:rsid w:val="0085246F"/>
    <w:rsid w:val="00853E65"/>
    <w:rsid w:val="0085426E"/>
    <w:rsid w:val="008543C4"/>
    <w:rsid w:val="00860C4E"/>
    <w:rsid w:val="0086321E"/>
    <w:rsid w:val="00864785"/>
    <w:rsid w:val="00864B34"/>
    <w:rsid w:val="00866534"/>
    <w:rsid w:val="0087480C"/>
    <w:rsid w:val="00876147"/>
    <w:rsid w:val="00876989"/>
    <w:rsid w:val="00881EF2"/>
    <w:rsid w:val="00890EE0"/>
    <w:rsid w:val="00890F35"/>
    <w:rsid w:val="00891113"/>
    <w:rsid w:val="00896E65"/>
    <w:rsid w:val="008A2506"/>
    <w:rsid w:val="008A3005"/>
    <w:rsid w:val="008A3897"/>
    <w:rsid w:val="008A5629"/>
    <w:rsid w:val="008B0BD6"/>
    <w:rsid w:val="008B6276"/>
    <w:rsid w:val="008B649D"/>
    <w:rsid w:val="008B6855"/>
    <w:rsid w:val="008B7BDB"/>
    <w:rsid w:val="008C575C"/>
    <w:rsid w:val="008C7890"/>
    <w:rsid w:val="008D02E3"/>
    <w:rsid w:val="008D161F"/>
    <w:rsid w:val="008D27D2"/>
    <w:rsid w:val="008D4372"/>
    <w:rsid w:val="008D709C"/>
    <w:rsid w:val="008F331B"/>
    <w:rsid w:val="008F3DE3"/>
    <w:rsid w:val="008F4E28"/>
    <w:rsid w:val="008F7412"/>
    <w:rsid w:val="009006EF"/>
    <w:rsid w:val="009036CB"/>
    <w:rsid w:val="009037F2"/>
    <w:rsid w:val="00904368"/>
    <w:rsid w:val="009047AD"/>
    <w:rsid w:val="0090761F"/>
    <w:rsid w:val="00907C1F"/>
    <w:rsid w:val="00911F0D"/>
    <w:rsid w:val="00914855"/>
    <w:rsid w:val="0091579B"/>
    <w:rsid w:val="00915AFA"/>
    <w:rsid w:val="00920846"/>
    <w:rsid w:val="00923E32"/>
    <w:rsid w:val="00925256"/>
    <w:rsid w:val="00931EEA"/>
    <w:rsid w:val="0094034B"/>
    <w:rsid w:val="00943098"/>
    <w:rsid w:val="0094354B"/>
    <w:rsid w:val="009438D9"/>
    <w:rsid w:val="00950CA4"/>
    <w:rsid w:val="00955C52"/>
    <w:rsid w:val="00956CBB"/>
    <w:rsid w:val="00956CD0"/>
    <w:rsid w:val="00960900"/>
    <w:rsid w:val="00970EB0"/>
    <w:rsid w:val="00974714"/>
    <w:rsid w:val="00977A91"/>
    <w:rsid w:val="00981A6D"/>
    <w:rsid w:val="00983957"/>
    <w:rsid w:val="00987688"/>
    <w:rsid w:val="00990C97"/>
    <w:rsid w:val="00996628"/>
    <w:rsid w:val="009A0024"/>
    <w:rsid w:val="009A267B"/>
    <w:rsid w:val="009A33BA"/>
    <w:rsid w:val="009A7F61"/>
    <w:rsid w:val="009B11BC"/>
    <w:rsid w:val="009B253B"/>
    <w:rsid w:val="009B4E97"/>
    <w:rsid w:val="009D0B77"/>
    <w:rsid w:val="009D2969"/>
    <w:rsid w:val="009D59C3"/>
    <w:rsid w:val="009D5FDE"/>
    <w:rsid w:val="009E02FB"/>
    <w:rsid w:val="009E06A5"/>
    <w:rsid w:val="009E6451"/>
    <w:rsid w:val="009E6A8E"/>
    <w:rsid w:val="00A04816"/>
    <w:rsid w:val="00A05910"/>
    <w:rsid w:val="00A07D72"/>
    <w:rsid w:val="00A10748"/>
    <w:rsid w:val="00A113A7"/>
    <w:rsid w:val="00A15BA0"/>
    <w:rsid w:val="00A22F7C"/>
    <w:rsid w:val="00A242A6"/>
    <w:rsid w:val="00A2555F"/>
    <w:rsid w:val="00A32132"/>
    <w:rsid w:val="00A322B4"/>
    <w:rsid w:val="00A46A8F"/>
    <w:rsid w:val="00A53BF5"/>
    <w:rsid w:val="00A56EB8"/>
    <w:rsid w:val="00A57ABF"/>
    <w:rsid w:val="00A6254C"/>
    <w:rsid w:val="00A63BA8"/>
    <w:rsid w:val="00A676EF"/>
    <w:rsid w:val="00A7663D"/>
    <w:rsid w:val="00A82470"/>
    <w:rsid w:val="00A86DF9"/>
    <w:rsid w:val="00A91279"/>
    <w:rsid w:val="00A92E12"/>
    <w:rsid w:val="00A93301"/>
    <w:rsid w:val="00A93372"/>
    <w:rsid w:val="00A95FDF"/>
    <w:rsid w:val="00AB35E2"/>
    <w:rsid w:val="00AB605B"/>
    <w:rsid w:val="00AC0D36"/>
    <w:rsid w:val="00AD1013"/>
    <w:rsid w:val="00AD3BC6"/>
    <w:rsid w:val="00AD4FE5"/>
    <w:rsid w:val="00AD716F"/>
    <w:rsid w:val="00AE11F6"/>
    <w:rsid w:val="00AE504D"/>
    <w:rsid w:val="00B00FE3"/>
    <w:rsid w:val="00B01B3D"/>
    <w:rsid w:val="00B0205D"/>
    <w:rsid w:val="00B027D9"/>
    <w:rsid w:val="00B06E52"/>
    <w:rsid w:val="00B07B4B"/>
    <w:rsid w:val="00B100E1"/>
    <w:rsid w:val="00B148C1"/>
    <w:rsid w:val="00B26557"/>
    <w:rsid w:val="00B31D2A"/>
    <w:rsid w:val="00B321D4"/>
    <w:rsid w:val="00B33576"/>
    <w:rsid w:val="00B3524F"/>
    <w:rsid w:val="00B37F37"/>
    <w:rsid w:val="00B50B4F"/>
    <w:rsid w:val="00B53399"/>
    <w:rsid w:val="00B539AE"/>
    <w:rsid w:val="00B552B1"/>
    <w:rsid w:val="00B60974"/>
    <w:rsid w:val="00B649BB"/>
    <w:rsid w:val="00B70722"/>
    <w:rsid w:val="00B71C94"/>
    <w:rsid w:val="00B81C04"/>
    <w:rsid w:val="00B849CD"/>
    <w:rsid w:val="00B87BA2"/>
    <w:rsid w:val="00B87E45"/>
    <w:rsid w:val="00B901B4"/>
    <w:rsid w:val="00B9116E"/>
    <w:rsid w:val="00B91509"/>
    <w:rsid w:val="00B91CF4"/>
    <w:rsid w:val="00B92346"/>
    <w:rsid w:val="00B95FE5"/>
    <w:rsid w:val="00B971AA"/>
    <w:rsid w:val="00BA0B49"/>
    <w:rsid w:val="00BA117B"/>
    <w:rsid w:val="00BA3766"/>
    <w:rsid w:val="00BA3ACC"/>
    <w:rsid w:val="00BA5AEF"/>
    <w:rsid w:val="00BB491E"/>
    <w:rsid w:val="00BC0776"/>
    <w:rsid w:val="00BC127B"/>
    <w:rsid w:val="00BC36FC"/>
    <w:rsid w:val="00BC5507"/>
    <w:rsid w:val="00BD31C2"/>
    <w:rsid w:val="00BD3CC3"/>
    <w:rsid w:val="00BD5014"/>
    <w:rsid w:val="00BE16AD"/>
    <w:rsid w:val="00BE6AF2"/>
    <w:rsid w:val="00BE6EEA"/>
    <w:rsid w:val="00BF13A8"/>
    <w:rsid w:val="00BF1FEA"/>
    <w:rsid w:val="00BF26B8"/>
    <w:rsid w:val="00C05A3F"/>
    <w:rsid w:val="00C1109B"/>
    <w:rsid w:val="00C22278"/>
    <w:rsid w:val="00C32FAD"/>
    <w:rsid w:val="00C35326"/>
    <w:rsid w:val="00C36161"/>
    <w:rsid w:val="00C4511D"/>
    <w:rsid w:val="00C45349"/>
    <w:rsid w:val="00C46371"/>
    <w:rsid w:val="00C46AEF"/>
    <w:rsid w:val="00C4736A"/>
    <w:rsid w:val="00C522F6"/>
    <w:rsid w:val="00C566A7"/>
    <w:rsid w:val="00C63852"/>
    <w:rsid w:val="00C65A68"/>
    <w:rsid w:val="00C66A9F"/>
    <w:rsid w:val="00C71542"/>
    <w:rsid w:val="00C72569"/>
    <w:rsid w:val="00C73CE7"/>
    <w:rsid w:val="00C754DE"/>
    <w:rsid w:val="00C8403E"/>
    <w:rsid w:val="00C85431"/>
    <w:rsid w:val="00C915F2"/>
    <w:rsid w:val="00C95029"/>
    <w:rsid w:val="00C958CA"/>
    <w:rsid w:val="00C96430"/>
    <w:rsid w:val="00C966BB"/>
    <w:rsid w:val="00CB3D66"/>
    <w:rsid w:val="00CB453F"/>
    <w:rsid w:val="00CB4986"/>
    <w:rsid w:val="00CB54E0"/>
    <w:rsid w:val="00CB63E9"/>
    <w:rsid w:val="00CC1238"/>
    <w:rsid w:val="00CC26BD"/>
    <w:rsid w:val="00CC3404"/>
    <w:rsid w:val="00CC3668"/>
    <w:rsid w:val="00CC5B64"/>
    <w:rsid w:val="00CC74AA"/>
    <w:rsid w:val="00CD0B1E"/>
    <w:rsid w:val="00CD4619"/>
    <w:rsid w:val="00CD5391"/>
    <w:rsid w:val="00CD7734"/>
    <w:rsid w:val="00CE4B35"/>
    <w:rsid w:val="00CF3968"/>
    <w:rsid w:val="00CF7E9B"/>
    <w:rsid w:val="00D01C0E"/>
    <w:rsid w:val="00D05192"/>
    <w:rsid w:val="00D05DAD"/>
    <w:rsid w:val="00D1344A"/>
    <w:rsid w:val="00D13A54"/>
    <w:rsid w:val="00D16C63"/>
    <w:rsid w:val="00D245D9"/>
    <w:rsid w:val="00D24D76"/>
    <w:rsid w:val="00D318D8"/>
    <w:rsid w:val="00D34BFE"/>
    <w:rsid w:val="00D41B08"/>
    <w:rsid w:val="00D46849"/>
    <w:rsid w:val="00D51D3C"/>
    <w:rsid w:val="00D527C4"/>
    <w:rsid w:val="00D53796"/>
    <w:rsid w:val="00D54B4E"/>
    <w:rsid w:val="00D67359"/>
    <w:rsid w:val="00D706C9"/>
    <w:rsid w:val="00D7157D"/>
    <w:rsid w:val="00D72F3A"/>
    <w:rsid w:val="00D91E67"/>
    <w:rsid w:val="00D92789"/>
    <w:rsid w:val="00D92A66"/>
    <w:rsid w:val="00D97EAB"/>
    <w:rsid w:val="00DA355F"/>
    <w:rsid w:val="00DA6146"/>
    <w:rsid w:val="00DB19A5"/>
    <w:rsid w:val="00DB2114"/>
    <w:rsid w:val="00DC074E"/>
    <w:rsid w:val="00DC27E7"/>
    <w:rsid w:val="00DC7492"/>
    <w:rsid w:val="00DC7D13"/>
    <w:rsid w:val="00DD04B7"/>
    <w:rsid w:val="00DD63EC"/>
    <w:rsid w:val="00DD79A0"/>
    <w:rsid w:val="00DE0D59"/>
    <w:rsid w:val="00DE1006"/>
    <w:rsid w:val="00DE1311"/>
    <w:rsid w:val="00DE5E57"/>
    <w:rsid w:val="00DE654D"/>
    <w:rsid w:val="00DE68FA"/>
    <w:rsid w:val="00DE690D"/>
    <w:rsid w:val="00DF5B3A"/>
    <w:rsid w:val="00DF5C61"/>
    <w:rsid w:val="00E07B0B"/>
    <w:rsid w:val="00E105C2"/>
    <w:rsid w:val="00E10A3E"/>
    <w:rsid w:val="00E123C0"/>
    <w:rsid w:val="00E13E9D"/>
    <w:rsid w:val="00E154C6"/>
    <w:rsid w:val="00E158B6"/>
    <w:rsid w:val="00E17255"/>
    <w:rsid w:val="00E1726A"/>
    <w:rsid w:val="00E227E0"/>
    <w:rsid w:val="00E229C5"/>
    <w:rsid w:val="00E3283D"/>
    <w:rsid w:val="00E32E9A"/>
    <w:rsid w:val="00E33CAE"/>
    <w:rsid w:val="00E36829"/>
    <w:rsid w:val="00E37071"/>
    <w:rsid w:val="00E50454"/>
    <w:rsid w:val="00E50BD3"/>
    <w:rsid w:val="00E545E1"/>
    <w:rsid w:val="00E548D3"/>
    <w:rsid w:val="00E55F02"/>
    <w:rsid w:val="00E56DFC"/>
    <w:rsid w:val="00E63F9D"/>
    <w:rsid w:val="00E65842"/>
    <w:rsid w:val="00E81924"/>
    <w:rsid w:val="00E85F22"/>
    <w:rsid w:val="00EA32D4"/>
    <w:rsid w:val="00EA4765"/>
    <w:rsid w:val="00EA4F8D"/>
    <w:rsid w:val="00EA6F95"/>
    <w:rsid w:val="00EC014C"/>
    <w:rsid w:val="00EC05FF"/>
    <w:rsid w:val="00EC06C3"/>
    <w:rsid w:val="00EC504D"/>
    <w:rsid w:val="00EC63E9"/>
    <w:rsid w:val="00EC6A41"/>
    <w:rsid w:val="00ED085D"/>
    <w:rsid w:val="00ED49CE"/>
    <w:rsid w:val="00EE3CC7"/>
    <w:rsid w:val="00EE4F31"/>
    <w:rsid w:val="00EE63D9"/>
    <w:rsid w:val="00EE7C22"/>
    <w:rsid w:val="00EF0AAE"/>
    <w:rsid w:val="00EF2DD1"/>
    <w:rsid w:val="00EF4042"/>
    <w:rsid w:val="00EF5CE3"/>
    <w:rsid w:val="00EF6856"/>
    <w:rsid w:val="00F01176"/>
    <w:rsid w:val="00F11DD7"/>
    <w:rsid w:val="00F121D3"/>
    <w:rsid w:val="00F12457"/>
    <w:rsid w:val="00F12D37"/>
    <w:rsid w:val="00F3192E"/>
    <w:rsid w:val="00F33FCD"/>
    <w:rsid w:val="00F37B17"/>
    <w:rsid w:val="00F4033D"/>
    <w:rsid w:val="00F453AD"/>
    <w:rsid w:val="00F4562A"/>
    <w:rsid w:val="00F47795"/>
    <w:rsid w:val="00F5150D"/>
    <w:rsid w:val="00F51E3E"/>
    <w:rsid w:val="00F5401F"/>
    <w:rsid w:val="00F546B1"/>
    <w:rsid w:val="00F55CB6"/>
    <w:rsid w:val="00F563E3"/>
    <w:rsid w:val="00F56A48"/>
    <w:rsid w:val="00F619A1"/>
    <w:rsid w:val="00F71822"/>
    <w:rsid w:val="00F75CCD"/>
    <w:rsid w:val="00F80924"/>
    <w:rsid w:val="00F856F6"/>
    <w:rsid w:val="00F857AF"/>
    <w:rsid w:val="00F869B6"/>
    <w:rsid w:val="00F86B03"/>
    <w:rsid w:val="00F93920"/>
    <w:rsid w:val="00F93B4D"/>
    <w:rsid w:val="00F9615A"/>
    <w:rsid w:val="00FA6AB9"/>
    <w:rsid w:val="00FA7CBB"/>
    <w:rsid w:val="00FB189B"/>
    <w:rsid w:val="00FB4473"/>
    <w:rsid w:val="00FB59FA"/>
    <w:rsid w:val="00FB734A"/>
    <w:rsid w:val="00FB7564"/>
    <w:rsid w:val="00FC5275"/>
    <w:rsid w:val="00FC55BF"/>
    <w:rsid w:val="00FD0D30"/>
    <w:rsid w:val="00FD4D98"/>
    <w:rsid w:val="00FD6479"/>
    <w:rsid w:val="00FD7A28"/>
    <w:rsid w:val="00FE724D"/>
    <w:rsid w:val="00FE7C7A"/>
    <w:rsid w:val="00FF087F"/>
    <w:rsid w:val="00FF11B3"/>
    <w:rsid w:val="00FF39BF"/>
    <w:rsid w:val="00FF5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6017"/>
    <o:shapelayout v:ext="edit">
      <o:idmap v:ext="edit" data="1"/>
    </o:shapelayout>
  </w:shapeDefaults>
  <w:decimalSymbol w:val="."/>
  <w:listSeparator w:val=","/>
  <w14:docId w14:val="3AE51C61"/>
  <w15:chartTrackingRefBased/>
  <w15:docId w15:val="{C2A90571-CC05-40B7-B323-6FFA507F7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E05"/>
  </w:style>
  <w:style w:type="paragraph" w:styleId="Heading1">
    <w:name w:val="heading 1"/>
    <w:basedOn w:val="Normal"/>
    <w:next w:val="Normal"/>
    <w:link w:val="Heading1Char"/>
    <w:uiPriority w:val="9"/>
    <w:qFormat/>
    <w:rsid w:val="00095C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9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E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9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9F9"/>
  </w:style>
  <w:style w:type="paragraph" w:styleId="Footer">
    <w:name w:val="footer"/>
    <w:basedOn w:val="Normal"/>
    <w:link w:val="FooterChar"/>
    <w:uiPriority w:val="99"/>
    <w:unhideWhenUsed/>
    <w:rsid w:val="003869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9F9"/>
  </w:style>
  <w:style w:type="paragraph" w:styleId="ListParagraph">
    <w:name w:val="List Paragraph"/>
    <w:basedOn w:val="Normal"/>
    <w:uiPriority w:val="34"/>
    <w:qFormat/>
    <w:rsid w:val="003869F9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3869F9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869F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386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4A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4AF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nhideWhenUsed/>
    <w:rsid w:val="00464A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4A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4A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4A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4AF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12E4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095C5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95C5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5C56"/>
    <w:rPr>
      <w:vertAlign w:val="superscript"/>
    </w:rPr>
  </w:style>
  <w:style w:type="paragraph" w:styleId="NoSpacing">
    <w:name w:val="No Spacing"/>
    <w:uiPriority w:val="1"/>
    <w:qFormat/>
    <w:rsid w:val="00095C5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95C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29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9A267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6B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B491E"/>
    <w:pPr>
      <w:spacing w:after="0" w:line="240" w:lineRule="auto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5C52"/>
  </w:style>
  <w:style w:type="character" w:customStyle="1" w:styleId="DateChar">
    <w:name w:val="Date Char"/>
    <w:basedOn w:val="DefaultParagraphFont"/>
    <w:link w:val="Date"/>
    <w:uiPriority w:val="99"/>
    <w:semiHidden/>
    <w:rsid w:val="00955C52"/>
  </w:style>
  <w:style w:type="paragraph" w:styleId="EndnoteText">
    <w:name w:val="endnote text"/>
    <w:basedOn w:val="Normal"/>
    <w:link w:val="EndnoteTextChar"/>
    <w:uiPriority w:val="99"/>
    <w:semiHidden/>
    <w:unhideWhenUsed/>
    <w:rsid w:val="00955C52"/>
    <w:pPr>
      <w:spacing w:after="0" w:line="240" w:lineRule="auto"/>
    </w:pPr>
    <w:rPr>
      <w:sz w:val="20"/>
      <w:szCs w:val="20"/>
      <w:lang w:val="en-US" w:eastAsia="zh-TW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5C52"/>
    <w:rPr>
      <w:sz w:val="20"/>
      <w:szCs w:val="20"/>
      <w:lang w:val="en-US" w:eastAsia="zh-TW"/>
    </w:rPr>
  </w:style>
  <w:style w:type="character" w:styleId="EndnoteReference">
    <w:name w:val="endnote reference"/>
    <w:basedOn w:val="DefaultParagraphFont"/>
    <w:uiPriority w:val="99"/>
    <w:semiHidden/>
    <w:unhideWhenUsed/>
    <w:rsid w:val="00955C52"/>
    <w:rPr>
      <w:vertAlign w:val="superscript"/>
    </w:rPr>
  </w:style>
  <w:style w:type="character" w:styleId="PageNumber">
    <w:name w:val="page number"/>
    <w:basedOn w:val="DefaultParagraphFont"/>
    <w:rsid w:val="00955C52"/>
  </w:style>
  <w:style w:type="table" w:customStyle="1" w:styleId="TableGrid1">
    <w:name w:val="Table Grid1"/>
    <w:basedOn w:val="TableNormal"/>
    <w:next w:val="TableGrid"/>
    <w:uiPriority w:val="39"/>
    <w:rsid w:val="00955C52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B0205D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B0205D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51E0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17D6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17D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6EA4C-5BBA-4ED0-AF39-8ECE10A13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8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, SC Emma [GS]</dc:creator>
  <cp:keywords/>
  <dc:description/>
  <cp:lastModifiedBy>GAO, yvonne [GS]</cp:lastModifiedBy>
  <cp:revision>10</cp:revision>
  <cp:lastPrinted>2026-01-16T06:01:00Z</cp:lastPrinted>
  <dcterms:created xsi:type="dcterms:W3CDTF">2026-01-26T01:52:00Z</dcterms:created>
  <dcterms:modified xsi:type="dcterms:W3CDTF">2026-01-26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d8044fd0da202d7043167a1cba50b0550d86db1d85cbfc2f252aff801d92fe</vt:lpwstr>
  </property>
</Properties>
</file>